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94D154" w14:textId="3F180FCA" w:rsidR="00FF679D" w:rsidRPr="006A01C6" w:rsidRDefault="00E41473" w:rsidP="00E41473">
      <w:pPr>
        <w:spacing w:after="240"/>
        <w:jc w:val="center"/>
        <w:rPr>
          <w:rFonts w:ascii="Aptos" w:hAnsi="Aptos" w:cstheme="minorHAnsi"/>
          <w:b/>
          <w:bCs/>
          <w:sz w:val="28"/>
          <w:szCs w:val="28"/>
        </w:rPr>
      </w:pPr>
      <w:r w:rsidRPr="006A01C6">
        <w:rPr>
          <w:rFonts w:ascii="Aptos" w:hAnsi="Aptos" w:cstheme="minorHAnsi"/>
          <w:b/>
          <w:bCs/>
          <w:sz w:val="28"/>
          <w:szCs w:val="28"/>
        </w:rPr>
        <w:t xml:space="preserve">Progetto di </w:t>
      </w:r>
      <w:proofErr w:type="spellStart"/>
      <w:r w:rsidRPr="006A01C6">
        <w:rPr>
          <w:rFonts w:ascii="Aptos" w:hAnsi="Aptos" w:cstheme="minorHAnsi"/>
          <w:b/>
          <w:bCs/>
          <w:sz w:val="28"/>
          <w:szCs w:val="28"/>
        </w:rPr>
        <w:t>ricerca</w:t>
      </w:r>
      <w:proofErr w:type="spellEnd"/>
      <w:r w:rsidRPr="006A01C6">
        <w:rPr>
          <w:rFonts w:ascii="Aptos" w:hAnsi="Aptos" w:cstheme="minorHAnsi"/>
          <w:b/>
          <w:bCs/>
          <w:sz w:val="28"/>
          <w:szCs w:val="28"/>
        </w:rPr>
        <w:t xml:space="preserve"> / Research project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5098"/>
        <w:gridCol w:w="4536"/>
      </w:tblGrid>
      <w:tr w:rsidR="00991A4D" w:rsidRPr="00991A4D" w14:paraId="4EEA66AA" w14:textId="77777777" w:rsidTr="007A1CB1">
        <w:tc>
          <w:tcPr>
            <w:tcW w:w="5098" w:type="dxa"/>
          </w:tcPr>
          <w:p w14:paraId="6900A435" w14:textId="04A830A3" w:rsidR="00991A4D" w:rsidRPr="00991A4D" w:rsidRDefault="00991A4D" w:rsidP="00991A4D">
            <w:pPr>
              <w:spacing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Cognome</w:t>
            </w:r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/</w:t>
            </w:r>
            <w:proofErr w:type="spellStart"/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Surname</w:t>
            </w:r>
            <w:proofErr w:type="spellEnd"/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36" w:type="dxa"/>
          </w:tcPr>
          <w:p w14:paraId="58A862FD" w14:textId="6DB4D651" w:rsidR="00991A4D" w:rsidRPr="00991A4D" w:rsidRDefault="00991A4D" w:rsidP="00991A4D">
            <w:pPr>
              <w:spacing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Nome</w:t>
            </w:r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/Name</w:t>
            </w: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:</w:t>
            </w:r>
          </w:p>
        </w:tc>
      </w:tr>
      <w:tr w:rsidR="00991A4D" w:rsidRPr="009B2312" w14:paraId="47B8587B" w14:textId="77777777" w:rsidTr="007A1CB1">
        <w:tc>
          <w:tcPr>
            <w:tcW w:w="5098" w:type="dxa"/>
          </w:tcPr>
          <w:p w14:paraId="11717109" w14:textId="5508EE66" w:rsidR="00991A4D" w:rsidRPr="00991A4D" w:rsidRDefault="00991A4D" w:rsidP="00991A4D">
            <w:pPr>
              <w:spacing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Data di nascita</w:t>
            </w:r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/</w:t>
            </w:r>
            <w:r w:rsidR="00994DA7"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D</w:t>
            </w:r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ate of Birth</w:t>
            </w: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36" w:type="dxa"/>
          </w:tcPr>
          <w:p w14:paraId="480A219D" w14:textId="5D8471D5" w:rsidR="00991A4D" w:rsidRPr="00991A4D" w:rsidRDefault="00991A4D" w:rsidP="00991A4D">
            <w:pPr>
              <w:spacing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Luogo di nascita</w:t>
            </w:r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/Place of </w:t>
            </w:r>
            <w:proofErr w:type="spellStart"/>
            <w:r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birth</w:t>
            </w:r>
            <w:proofErr w:type="spellEnd"/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: </w:t>
            </w:r>
          </w:p>
        </w:tc>
      </w:tr>
      <w:tr w:rsidR="00991A4D" w:rsidRPr="00991A4D" w14:paraId="38478260" w14:textId="77777777" w:rsidTr="007A1CB1">
        <w:tc>
          <w:tcPr>
            <w:tcW w:w="5098" w:type="dxa"/>
          </w:tcPr>
          <w:p w14:paraId="0627355D" w14:textId="47C42DF3" w:rsidR="00991A4D" w:rsidRPr="00991A4D" w:rsidRDefault="00991A4D" w:rsidP="00991A4D">
            <w:pPr>
              <w:spacing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Codice Domanda</w:t>
            </w:r>
            <w:r w:rsidR="007A1CB1"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/Application ID</w:t>
            </w: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36" w:type="dxa"/>
          </w:tcPr>
          <w:p w14:paraId="2936D99F" w14:textId="4C083733" w:rsidR="00991A4D" w:rsidRPr="00991A4D" w:rsidRDefault="00991A4D" w:rsidP="00991A4D">
            <w:pPr>
              <w:spacing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Nazione</w:t>
            </w:r>
            <w:r w:rsidR="007A1CB1" w:rsidRPr="00994DA7">
              <w:rPr>
                <w:rFonts w:asciiTheme="minorHAnsi" w:hAnsiTheme="minorHAnsi"/>
                <w:b/>
                <w:bCs/>
                <w:sz w:val="20"/>
                <w:szCs w:val="20"/>
              </w:rPr>
              <w:t>/Country</w:t>
            </w:r>
            <w:r w:rsidRPr="00991A4D">
              <w:rPr>
                <w:rFonts w:asciiTheme="minorHAnsi" w:hAnsiTheme="minorHAnsi"/>
                <w:b/>
                <w:bCs/>
                <w:sz w:val="20"/>
                <w:szCs w:val="20"/>
              </w:rPr>
              <w:t>:</w:t>
            </w:r>
          </w:p>
        </w:tc>
      </w:tr>
    </w:tbl>
    <w:p w14:paraId="28E72515" w14:textId="02666059" w:rsidR="002F7435" w:rsidRDefault="002F7435" w:rsidP="002F7435">
      <w:pPr>
        <w:spacing w:after="240"/>
        <w:rPr>
          <w:rFonts w:ascii="Aptos" w:hAnsi="Aptos" w:cstheme="minorHAnsi"/>
          <w:b/>
          <w:bCs/>
          <w:i/>
          <w:iCs/>
          <w:sz w:val="28"/>
          <w:szCs w:val="28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41"/>
      </w:tblGrid>
      <w:tr w:rsidR="002F7435" w:rsidRPr="009B2312" w14:paraId="6D9C2CD5" w14:textId="77777777" w:rsidTr="003D53B0">
        <w:trPr>
          <w:trHeight w:val="1200"/>
        </w:trPr>
        <w:tc>
          <w:tcPr>
            <w:tcW w:w="9641" w:type="dxa"/>
          </w:tcPr>
          <w:p w14:paraId="4C6962F1" w14:textId="77777777" w:rsidR="003D53B0" w:rsidRDefault="002F7435" w:rsidP="002F7435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2F7435">
              <w:rPr>
                <w:rFonts w:ascii="Calibri" w:hAnsi="Calibri"/>
                <w:b/>
                <w:bCs/>
              </w:rPr>
              <w:t>Titolo del progetto</w:t>
            </w:r>
          </w:p>
          <w:p w14:paraId="16F8E6A5" w14:textId="472AB4DD" w:rsidR="002F7435" w:rsidRPr="002F7435" w:rsidRDefault="002F7435" w:rsidP="002F7435">
            <w:pPr>
              <w:spacing w:line="240" w:lineRule="auto"/>
              <w:rPr>
                <w:rFonts w:ascii="Calibri" w:hAnsi="Calibri"/>
                <w:b/>
                <w:bCs/>
                <w:i/>
                <w:iCs/>
              </w:rPr>
            </w:pPr>
            <w:r w:rsidRPr="003D53B0">
              <w:rPr>
                <w:rFonts w:ascii="Calibri" w:hAnsi="Calibri"/>
                <w:b/>
                <w:bCs/>
                <w:i/>
                <w:iCs/>
              </w:rPr>
              <w:t xml:space="preserve">Project </w:t>
            </w:r>
            <w:proofErr w:type="spellStart"/>
            <w:r w:rsidRPr="003D53B0">
              <w:rPr>
                <w:rFonts w:ascii="Calibri" w:hAnsi="Calibri"/>
                <w:b/>
                <w:bCs/>
                <w:i/>
                <w:iCs/>
              </w:rPr>
              <w:t>title</w:t>
            </w:r>
            <w:proofErr w:type="spellEnd"/>
            <w:r w:rsidR="004405B7" w:rsidRPr="003D53B0">
              <w:rPr>
                <w:rStyle w:val="Rimandonotaapidipagina"/>
                <w:rFonts w:ascii="Calibri" w:hAnsi="Calibri"/>
                <w:b/>
                <w:bCs/>
                <w:i/>
                <w:iCs/>
              </w:rPr>
              <w:footnoteReference w:id="1"/>
            </w:r>
          </w:p>
          <w:p w14:paraId="65B50C0D" w14:textId="411EEA6C" w:rsidR="00E33D90" w:rsidRPr="002F7435" w:rsidRDefault="00E33D90" w:rsidP="002F7435">
            <w:pPr>
              <w:spacing w:line="240" w:lineRule="auto"/>
              <w:rPr>
                <w:rFonts w:ascii="Calibri" w:hAnsi="Calibri"/>
              </w:rPr>
            </w:pPr>
          </w:p>
        </w:tc>
      </w:tr>
      <w:tr w:rsidR="00C73DFD" w:rsidRPr="002F7435" w14:paraId="580433BD" w14:textId="77777777" w:rsidTr="003D53B0">
        <w:trPr>
          <w:trHeight w:val="986"/>
        </w:trPr>
        <w:tc>
          <w:tcPr>
            <w:tcW w:w="9641" w:type="dxa"/>
          </w:tcPr>
          <w:p w14:paraId="5F27409D" w14:textId="77777777" w:rsidR="003D53B0" w:rsidRDefault="00046BCC" w:rsidP="00046BC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E33D90">
              <w:rPr>
                <w:rFonts w:ascii="Calibri" w:hAnsi="Calibri"/>
                <w:b/>
                <w:bCs/>
              </w:rPr>
              <w:t>Docente proponente</w:t>
            </w:r>
          </w:p>
          <w:p w14:paraId="0DFA57BA" w14:textId="4DEB83AC" w:rsidR="00C73DFD" w:rsidRPr="002F7435" w:rsidRDefault="00E33D90" w:rsidP="00046BCC">
            <w:pPr>
              <w:spacing w:line="240" w:lineRule="auto"/>
              <w:rPr>
                <w:rFonts w:ascii="Calibri" w:hAnsi="Calibri"/>
                <w:b/>
                <w:bCs/>
                <w:i/>
                <w:iCs/>
              </w:rPr>
            </w:pPr>
            <w:r w:rsidRPr="003D53B0">
              <w:rPr>
                <w:rFonts w:ascii="Calibri" w:hAnsi="Calibri"/>
                <w:b/>
                <w:bCs/>
                <w:i/>
                <w:iCs/>
              </w:rPr>
              <w:t>Tutor</w:t>
            </w:r>
          </w:p>
        </w:tc>
      </w:tr>
      <w:tr w:rsidR="000A6C73" w:rsidRPr="002F7435" w14:paraId="183C6C9C" w14:textId="77777777" w:rsidTr="003D53B0">
        <w:trPr>
          <w:trHeight w:val="7860"/>
        </w:trPr>
        <w:tc>
          <w:tcPr>
            <w:tcW w:w="9641" w:type="dxa"/>
          </w:tcPr>
          <w:p w14:paraId="2795E248" w14:textId="77777777" w:rsidR="003D53B0" w:rsidRDefault="000A6C73" w:rsidP="00046BCC">
            <w:pPr>
              <w:spacing w:line="240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Riassunto</w:t>
            </w:r>
          </w:p>
          <w:p w14:paraId="2B52A1F3" w14:textId="51579257" w:rsidR="001B643A" w:rsidRPr="003D53B0" w:rsidRDefault="000A6C73" w:rsidP="00046BCC">
            <w:pPr>
              <w:spacing w:line="240" w:lineRule="auto"/>
              <w:rPr>
                <w:rFonts w:ascii="Calibri" w:hAnsi="Calibri"/>
                <w:b/>
                <w:bCs/>
                <w:i/>
                <w:iCs/>
              </w:rPr>
            </w:pPr>
            <w:r w:rsidRPr="003D53B0">
              <w:rPr>
                <w:rFonts w:ascii="Calibri" w:hAnsi="Calibri"/>
                <w:b/>
                <w:bCs/>
                <w:i/>
                <w:iCs/>
              </w:rPr>
              <w:t xml:space="preserve">Abstract </w:t>
            </w:r>
          </w:p>
          <w:p w14:paraId="0EBD88F9" w14:textId="74DF0869" w:rsidR="000A6C73" w:rsidRPr="001B643A" w:rsidRDefault="000A6C73" w:rsidP="00046BCC">
            <w:pPr>
              <w:spacing w:line="240" w:lineRule="auto"/>
              <w:rPr>
                <w:rFonts w:ascii="Calibri" w:hAnsi="Calibri"/>
                <w:b/>
                <w:bCs/>
                <w:i/>
                <w:iCs/>
              </w:rPr>
            </w:pPr>
            <w:r w:rsidRPr="001B643A">
              <w:rPr>
                <w:rFonts w:ascii="Calibri" w:hAnsi="Calibri"/>
                <w:i/>
                <w:iCs/>
              </w:rPr>
              <w:t>(max 200 parole/max 200 words)</w:t>
            </w:r>
          </w:p>
        </w:tc>
      </w:tr>
    </w:tbl>
    <w:p w14:paraId="3511AFAB" w14:textId="77777777" w:rsidR="00C73DFD" w:rsidRDefault="00C73DFD" w:rsidP="002F7435">
      <w:pPr>
        <w:spacing w:after="240"/>
        <w:rPr>
          <w:rFonts w:ascii="Aptos" w:hAnsi="Aptos" w:cstheme="minorHAnsi"/>
          <w:b/>
          <w:bCs/>
          <w:i/>
          <w:iCs/>
          <w:sz w:val="28"/>
          <w:szCs w:val="28"/>
          <w:lang w:val="it-IT"/>
        </w:rPr>
      </w:pPr>
    </w:p>
    <w:p w14:paraId="1E2A2B67" w14:textId="49939515" w:rsidR="000A6C73" w:rsidRDefault="000A6C73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  <w:lang w:val="it-IT"/>
        </w:rPr>
      </w:pPr>
      <w:r>
        <w:rPr>
          <w:rFonts w:ascii="Aptos" w:hAnsi="Aptos" w:cstheme="minorHAnsi"/>
          <w:b/>
          <w:bCs/>
          <w:i/>
          <w:iCs/>
          <w:sz w:val="28"/>
          <w:szCs w:val="28"/>
          <w:lang w:val="it-IT"/>
        </w:rPr>
        <w:lastRenderedPageBreak/>
        <w:br w:type="page"/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41"/>
      </w:tblGrid>
      <w:tr w:rsidR="005508BB" w:rsidRPr="002F7435" w14:paraId="3A3E199E" w14:textId="77777777" w:rsidTr="005508BB">
        <w:trPr>
          <w:trHeight w:val="11842"/>
        </w:trPr>
        <w:tc>
          <w:tcPr>
            <w:tcW w:w="9641" w:type="dxa"/>
          </w:tcPr>
          <w:p w14:paraId="5217D88B" w14:textId="77777777" w:rsidR="003D53B0" w:rsidRPr="003D53B0" w:rsidRDefault="005508BB" w:rsidP="00AA730A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3D53B0">
              <w:rPr>
                <w:rFonts w:ascii="Calibri" w:hAnsi="Calibri"/>
                <w:b/>
                <w:bCs/>
              </w:rPr>
              <w:lastRenderedPageBreak/>
              <w:t>Introduzione</w:t>
            </w:r>
            <w:r w:rsidR="00D7267F" w:rsidRPr="003D53B0">
              <w:rPr>
                <w:rFonts w:ascii="Calibri" w:hAnsi="Calibri"/>
                <w:b/>
                <w:bCs/>
              </w:rPr>
              <w:t xml:space="preserve">, </w:t>
            </w:r>
            <w:r w:rsidRPr="003D53B0">
              <w:rPr>
                <w:rFonts w:ascii="Calibri" w:hAnsi="Calibri"/>
                <w:b/>
                <w:bCs/>
              </w:rPr>
              <w:t>stato dell’arte</w:t>
            </w:r>
            <w:r w:rsidR="00D7267F" w:rsidRPr="003D53B0">
              <w:rPr>
                <w:rFonts w:ascii="Calibri" w:hAnsi="Calibri"/>
                <w:b/>
                <w:bCs/>
              </w:rPr>
              <w:t xml:space="preserve"> e obiettivi scientifici</w:t>
            </w:r>
          </w:p>
          <w:p w14:paraId="142BF191" w14:textId="6228CB9B" w:rsidR="001B643A" w:rsidRPr="003D53B0" w:rsidRDefault="005508BB" w:rsidP="00AA730A">
            <w:pPr>
              <w:spacing w:line="240" w:lineRule="auto"/>
              <w:rPr>
                <w:rFonts w:ascii="Calibri" w:hAnsi="Calibri"/>
                <w:i/>
                <w:iCs/>
                <w:lang w:val="en-US"/>
              </w:rPr>
            </w:pPr>
            <w:r w:rsidRPr="003D53B0">
              <w:rPr>
                <w:rFonts w:ascii="Calibri" w:hAnsi="Calibri"/>
                <w:b/>
                <w:bCs/>
                <w:i/>
                <w:iCs/>
                <w:lang w:val="en-US"/>
              </w:rPr>
              <w:t>Introduction</w:t>
            </w:r>
            <w:r w:rsidR="00D7267F" w:rsidRPr="003D53B0">
              <w:rPr>
                <w:rFonts w:ascii="Calibri" w:hAnsi="Calibri"/>
                <w:b/>
                <w:bCs/>
                <w:i/>
                <w:iCs/>
                <w:lang w:val="en-US"/>
              </w:rPr>
              <w:t xml:space="preserve">, </w:t>
            </w:r>
            <w:r w:rsidRPr="003D53B0">
              <w:rPr>
                <w:rFonts w:ascii="Calibri" w:hAnsi="Calibri"/>
                <w:b/>
                <w:bCs/>
                <w:i/>
                <w:iCs/>
                <w:lang w:val="en-US"/>
              </w:rPr>
              <w:t>state of the art</w:t>
            </w:r>
            <w:r w:rsidR="00D7267F" w:rsidRPr="003D53B0">
              <w:rPr>
                <w:rFonts w:ascii="Calibri" w:hAnsi="Calibri"/>
                <w:b/>
                <w:bCs/>
                <w:i/>
                <w:iCs/>
                <w:lang w:val="en-US"/>
              </w:rPr>
              <w:t xml:space="preserve"> and scientific targets</w:t>
            </w:r>
            <w:r w:rsidRPr="003D53B0">
              <w:rPr>
                <w:rStyle w:val="Rimandonotaapidipagina"/>
                <w:rFonts w:ascii="Calibri" w:hAnsi="Calibri"/>
                <w:b/>
                <w:bCs/>
                <w:i/>
                <w:iCs/>
              </w:rPr>
              <w:footnoteReference w:id="2"/>
            </w:r>
            <w:r w:rsidR="00DB2155" w:rsidRPr="003D53B0">
              <w:rPr>
                <w:rFonts w:ascii="Calibri" w:hAnsi="Calibri"/>
                <w:i/>
                <w:iCs/>
                <w:lang w:val="en-US"/>
              </w:rPr>
              <w:t xml:space="preserve"> </w:t>
            </w:r>
          </w:p>
          <w:p w14:paraId="406EDDB5" w14:textId="407D66EB" w:rsidR="005508BB" w:rsidRPr="002F7435" w:rsidRDefault="00DB2155" w:rsidP="00AA730A">
            <w:pPr>
              <w:spacing w:line="240" w:lineRule="auto"/>
              <w:rPr>
                <w:rFonts w:ascii="Calibri" w:hAnsi="Calibri"/>
                <w:i/>
                <w:iCs/>
                <w:lang w:val="en-US"/>
              </w:rPr>
            </w:pPr>
            <w:r w:rsidRPr="001B643A">
              <w:rPr>
                <w:rFonts w:ascii="Calibri" w:hAnsi="Calibri"/>
                <w:i/>
                <w:iCs/>
                <w:lang w:val="en-US"/>
              </w:rPr>
              <w:t xml:space="preserve">(max </w:t>
            </w:r>
            <w:r w:rsidR="008E7DEA">
              <w:rPr>
                <w:rFonts w:ascii="Calibri" w:hAnsi="Calibri"/>
                <w:i/>
                <w:iCs/>
                <w:lang w:val="en-US"/>
              </w:rPr>
              <w:t>200</w:t>
            </w:r>
            <w:r w:rsidRPr="001B643A">
              <w:rPr>
                <w:rFonts w:ascii="Calibri" w:hAnsi="Calibri"/>
                <w:i/>
                <w:iCs/>
                <w:lang w:val="en-US"/>
              </w:rPr>
              <w:t xml:space="preserve"> parole</w:t>
            </w:r>
            <w:r w:rsidR="001B643A" w:rsidRPr="001B643A">
              <w:rPr>
                <w:rFonts w:ascii="Calibri" w:hAnsi="Calibri"/>
                <w:i/>
                <w:iCs/>
                <w:lang w:val="en-US"/>
              </w:rPr>
              <w:t xml:space="preserve">/max </w:t>
            </w:r>
            <w:r w:rsidR="008E7DEA">
              <w:rPr>
                <w:rFonts w:ascii="Calibri" w:hAnsi="Calibri"/>
                <w:i/>
                <w:iCs/>
                <w:lang w:val="en-US"/>
              </w:rPr>
              <w:t>200</w:t>
            </w:r>
            <w:r w:rsidR="001B643A" w:rsidRPr="001B643A">
              <w:rPr>
                <w:rFonts w:ascii="Calibri" w:hAnsi="Calibri"/>
                <w:i/>
                <w:iCs/>
                <w:lang w:val="en-US"/>
              </w:rPr>
              <w:t xml:space="preserve"> words)</w:t>
            </w:r>
          </w:p>
          <w:p w14:paraId="783C3EB2" w14:textId="77777777" w:rsidR="005508BB" w:rsidRPr="002F7435" w:rsidRDefault="005508BB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</w:p>
        </w:tc>
      </w:tr>
    </w:tbl>
    <w:p w14:paraId="3DCB2F61" w14:textId="3382B722" w:rsidR="00DB2155" w:rsidRDefault="00DB2155" w:rsidP="002F7435">
      <w:pPr>
        <w:spacing w:after="240"/>
        <w:rPr>
          <w:rFonts w:ascii="Aptos" w:hAnsi="Aptos" w:cstheme="minorHAnsi"/>
          <w:b/>
          <w:bCs/>
          <w:i/>
          <w:iCs/>
          <w:sz w:val="28"/>
          <w:szCs w:val="28"/>
        </w:rPr>
      </w:pPr>
    </w:p>
    <w:p w14:paraId="38B85DFB" w14:textId="77777777" w:rsidR="00DB2155" w:rsidRDefault="00DB2155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</w:rPr>
      </w:pPr>
      <w:r>
        <w:rPr>
          <w:rFonts w:ascii="Aptos" w:hAnsi="Aptos" w:cstheme="minorHAnsi"/>
          <w:b/>
          <w:bCs/>
          <w:i/>
          <w:iCs/>
          <w:sz w:val="28"/>
          <w:szCs w:val="28"/>
        </w:rPr>
        <w:br w:type="page"/>
      </w:r>
    </w:p>
    <w:tbl>
      <w:tblPr>
        <w:tblStyle w:val="Grigliatabella"/>
        <w:tblW w:w="10044" w:type="dxa"/>
        <w:tblLook w:val="04A0" w:firstRow="1" w:lastRow="0" w:firstColumn="1" w:lastColumn="0" w:noHBand="0" w:noVBand="1"/>
      </w:tblPr>
      <w:tblGrid>
        <w:gridCol w:w="10044"/>
      </w:tblGrid>
      <w:tr w:rsidR="00352BF0" w:rsidRPr="002F7435" w14:paraId="5DA40EA9" w14:textId="77777777" w:rsidTr="003D53B0">
        <w:trPr>
          <w:trHeight w:val="12551"/>
        </w:trPr>
        <w:tc>
          <w:tcPr>
            <w:tcW w:w="10044" w:type="dxa"/>
          </w:tcPr>
          <w:p w14:paraId="4B629A04" w14:textId="77777777" w:rsidR="003D53B0" w:rsidRDefault="00D84851" w:rsidP="00AA730A">
            <w:pPr>
              <w:spacing w:line="240" w:lineRule="auto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>
              <w:rPr>
                <w:rFonts w:ascii="Calibri" w:hAnsi="Calibri"/>
                <w:b/>
                <w:bCs/>
                <w:lang w:val="en-US"/>
              </w:rPr>
              <w:lastRenderedPageBreak/>
              <w:t>Metodologia</w:t>
            </w:r>
            <w:proofErr w:type="spellEnd"/>
          </w:p>
          <w:p w14:paraId="4C8D19C2" w14:textId="2C942BD7" w:rsidR="00352BF0" w:rsidRDefault="00D7267F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b/>
                <w:bCs/>
                <w:lang w:val="en-US"/>
              </w:rPr>
              <w:t>Methods</w:t>
            </w:r>
            <w:r w:rsidR="00352BF0" w:rsidRPr="00E33D90">
              <w:rPr>
                <w:rStyle w:val="Rimandonotaapidipagina"/>
                <w:rFonts w:ascii="Calibri" w:hAnsi="Calibri"/>
                <w:b/>
                <w:bCs/>
              </w:rPr>
              <w:footnoteReference w:id="3"/>
            </w:r>
            <w:r w:rsidR="00352BF0" w:rsidRPr="001B643A">
              <w:rPr>
                <w:rFonts w:ascii="Calibri" w:hAnsi="Calibri"/>
                <w:lang w:val="en-US"/>
              </w:rPr>
              <w:t xml:space="preserve"> </w:t>
            </w:r>
          </w:p>
          <w:p w14:paraId="5C220968" w14:textId="79CE6CF7" w:rsidR="00352BF0" w:rsidRPr="002F7435" w:rsidRDefault="00352BF0" w:rsidP="00AA730A">
            <w:pPr>
              <w:spacing w:line="240" w:lineRule="auto"/>
              <w:rPr>
                <w:rFonts w:ascii="Calibri" w:hAnsi="Calibri"/>
                <w:i/>
                <w:iCs/>
                <w:lang w:val="en-US"/>
              </w:rPr>
            </w:pPr>
            <w:r w:rsidRPr="00D7267F">
              <w:rPr>
                <w:rFonts w:ascii="Calibri" w:hAnsi="Calibri"/>
                <w:i/>
                <w:iCs/>
                <w:lang w:val="en-US"/>
              </w:rPr>
              <w:t xml:space="preserve">(max </w:t>
            </w:r>
            <w:r w:rsidR="008E7DEA">
              <w:rPr>
                <w:rFonts w:ascii="Calibri" w:hAnsi="Calibri"/>
                <w:i/>
                <w:iCs/>
                <w:lang w:val="en-US"/>
              </w:rPr>
              <w:t>200</w:t>
            </w:r>
            <w:r w:rsidRPr="00D7267F">
              <w:rPr>
                <w:rFonts w:ascii="Calibri" w:hAnsi="Calibri"/>
                <w:i/>
                <w:iCs/>
                <w:lang w:val="en-US"/>
              </w:rPr>
              <w:t xml:space="preserve"> parole/max </w:t>
            </w:r>
            <w:r w:rsidR="008E7DEA">
              <w:rPr>
                <w:rFonts w:ascii="Calibri" w:hAnsi="Calibri"/>
                <w:i/>
                <w:iCs/>
                <w:lang w:val="en-US"/>
              </w:rPr>
              <w:t>200</w:t>
            </w:r>
            <w:r w:rsidRPr="00D7267F">
              <w:rPr>
                <w:rFonts w:ascii="Calibri" w:hAnsi="Calibri"/>
                <w:i/>
                <w:iCs/>
                <w:lang w:val="en-US"/>
              </w:rPr>
              <w:t xml:space="preserve"> words)</w:t>
            </w:r>
          </w:p>
          <w:p w14:paraId="20CFC422" w14:textId="5E7839FC" w:rsidR="003D53B0" w:rsidRPr="002F7435" w:rsidRDefault="003D53B0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</w:p>
        </w:tc>
      </w:tr>
    </w:tbl>
    <w:p w14:paraId="54577026" w14:textId="550D674B" w:rsidR="003D53B0" w:rsidRDefault="003D53B0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  <w:lang w:val="it-IT"/>
        </w:rPr>
      </w:pPr>
    </w:p>
    <w:p w14:paraId="71233782" w14:textId="6F156BDD" w:rsidR="003D53B0" w:rsidRDefault="003D53B0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  <w:lang w:val="it-IT"/>
        </w:rPr>
      </w:pPr>
      <w:r>
        <w:rPr>
          <w:rFonts w:ascii="Aptos" w:hAnsi="Aptos" w:cstheme="minorHAnsi"/>
          <w:b/>
          <w:bCs/>
          <w:i/>
          <w:iCs/>
          <w:sz w:val="28"/>
          <w:szCs w:val="28"/>
          <w:lang w:val="it-IT"/>
        </w:rPr>
        <w:br w:type="page"/>
      </w:r>
    </w:p>
    <w:tbl>
      <w:tblPr>
        <w:tblStyle w:val="Grigliatabella"/>
        <w:tblW w:w="10044" w:type="dxa"/>
        <w:tblLook w:val="04A0" w:firstRow="1" w:lastRow="0" w:firstColumn="1" w:lastColumn="0" w:noHBand="0" w:noVBand="1"/>
      </w:tblPr>
      <w:tblGrid>
        <w:gridCol w:w="10044"/>
      </w:tblGrid>
      <w:tr w:rsidR="003D53B0" w:rsidRPr="002F7435" w14:paraId="46D4F4E0" w14:textId="77777777" w:rsidTr="00AA730A">
        <w:trPr>
          <w:trHeight w:val="11984"/>
        </w:trPr>
        <w:tc>
          <w:tcPr>
            <w:tcW w:w="10044" w:type="dxa"/>
          </w:tcPr>
          <w:p w14:paraId="2611D8C8" w14:textId="77777777" w:rsidR="003D53B0" w:rsidRDefault="003D53B0" w:rsidP="00AA730A">
            <w:pPr>
              <w:spacing w:line="240" w:lineRule="auto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 w:rsidRPr="003D53B0">
              <w:rPr>
                <w:rFonts w:ascii="Calibri" w:hAnsi="Calibri"/>
                <w:b/>
                <w:bCs/>
                <w:lang w:val="en-US"/>
              </w:rPr>
              <w:lastRenderedPageBreak/>
              <w:t>Risultati</w:t>
            </w:r>
            <w:proofErr w:type="spellEnd"/>
            <w:r w:rsidRPr="003D53B0"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proofErr w:type="spellStart"/>
            <w:r w:rsidRPr="003D53B0">
              <w:rPr>
                <w:rFonts w:ascii="Calibri" w:hAnsi="Calibri"/>
                <w:b/>
                <w:bCs/>
                <w:lang w:val="en-US"/>
              </w:rPr>
              <w:t>attesi</w:t>
            </w:r>
            <w:proofErr w:type="spellEnd"/>
          </w:p>
          <w:p w14:paraId="16409C5E" w14:textId="3AE609C7" w:rsidR="003D53B0" w:rsidRPr="003D53B0" w:rsidRDefault="003D53B0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  <w:r w:rsidRPr="003D53B0">
              <w:rPr>
                <w:rFonts w:ascii="Calibri" w:hAnsi="Calibri"/>
                <w:b/>
                <w:bCs/>
                <w:lang w:val="en-US"/>
              </w:rPr>
              <w:t>Expected results</w:t>
            </w:r>
            <w:r w:rsidRPr="00E33D90">
              <w:rPr>
                <w:rStyle w:val="Rimandonotaapidipagina"/>
                <w:rFonts w:ascii="Calibri" w:hAnsi="Calibri"/>
                <w:b/>
                <w:bCs/>
              </w:rPr>
              <w:footnoteReference w:id="4"/>
            </w:r>
            <w:r w:rsidRPr="003D53B0">
              <w:rPr>
                <w:rFonts w:ascii="Calibri" w:hAnsi="Calibri"/>
                <w:lang w:val="en-US"/>
              </w:rPr>
              <w:t xml:space="preserve"> </w:t>
            </w:r>
          </w:p>
          <w:p w14:paraId="47BB776C" w14:textId="58E80E6A" w:rsidR="003D53B0" w:rsidRPr="002F7435" w:rsidRDefault="003D53B0" w:rsidP="00AA730A">
            <w:pPr>
              <w:spacing w:line="240" w:lineRule="auto"/>
              <w:rPr>
                <w:rFonts w:ascii="Calibri" w:hAnsi="Calibri"/>
                <w:i/>
                <w:iCs/>
                <w:lang w:val="en-US"/>
              </w:rPr>
            </w:pPr>
            <w:r w:rsidRPr="003D53B0">
              <w:rPr>
                <w:rFonts w:ascii="Calibri" w:hAnsi="Calibri"/>
                <w:i/>
                <w:iCs/>
                <w:lang w:val="en-US"/>
              </w:rPr>
              <w:t xml:space="preserve">(max </w:t>
            </w:r>
            <w:r w:rsidR="008E7DEA">
              <w:rPr>
                <w:rFonts w:ascii="Calibri" w:hAnsi="Calibri"/>
                <w:i/>
                <w:iCs/>
                <w:lang w:val="en-US"/>
              </w:rPr>
              <w:t>200</w:t>
            </w:r>
            <w:r w:rsidRPr="003D53B0">
              <w:rPr>
                <w:rFonts w:ascii="Calibri" w:hAnsi="Calibri"/>
                <w:i/>
                <w:iCs/>
                <w:lang w:val="en-US"/>
              </w:rPr>
              <w:t xml:space="preserve"> parole/max </w:t>
            </w:r>
            <w:r w:rsidR="008E7DEA">
              <w:rPr>
                <w:rFonts w:ascii="Calibri" w:hAnsi="Calibri"/>
                <w:i/>
                <w:iCs/>
                <w:lang w:val="en-US"/>
              </w:rPr>
              <w:t>2</w:t>
            </w:r>
            <w:r w:rsidRPr="003D53B0">
              <w:rPr>
                <w:rFonts w:ascii="Calibri" w:hAnsi="Calibri"/>
                <w:i/>
                <w:iCs/>
                <w:lang w:val="en-US"/>
              </w:rPr>
              <w:t>00 words)</w:t>
            </w:r>
          </w:p>
          <w:p w14:paraId="7DE149B1" w14:textId="77777777" w:rsidR="003D53B0" w:rsidRPr="002F7435" w:rsidRDefault="003D53B0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</w:p>
        </w:tc>
      </w:tr>
    </w:tbl>
    <w:p w14:paraId="23D7DE05" w14:textId="77777777" w:rsidR="003D53B0" w:rsidRPr="003D53B0" w:rsidRDefault="003D53B0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</w:rPr>
      </w:pPr>
    </w:p>
    <w:p w14:paraId="7E4097A9" w14:textId="77777777" w:rsidR="003D53B0" w:rsidRPr="003D53B0" w:rsidRDefault="003D53B0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</w:rPr>
      </w:pPr>
      <w:r w:rsidRPr="003D53B0">
        <w:rPr>
          <w:rFonts w:ascii="Aptos" w:hAnsi="Aptos" w:cstheme="minorHAnsi"/>
          <w:b/>
          <w:bCs/>
          <w:i/>
          <w:iCs/>
          <w:sz w:val="28"/>
          <w:szCs w:val="28"/>
        </w:rPr>
        <w:br w:type="page"/>
      </w:r>
    </w:p>
    <w:tbl>
      <w:tblPr>
        <w:tblStyle w:val="Grigliatabella"/>
        <w:tblW w:w="10044" w:type="dxa"/>
        <w:tblLook w:val="04A0" w:firstRow="1" w:lastRow="0" w:firstColumn="1" w:lastColumn="0" w:noHBand="0" w:noVBand="1"/>
      </w:tblPr>
      <w:tblGrid>
        <w:gridCol w:w="10044"/>
      </w:tblGrid>
      <w:tr w:rsidR="00BF5328" w:rsidRPr="002F7435" w14:paraId="5BF4F067" w14:textId="77777777" w:rsidTr="00AA730A">
        <w:trPr>
          <w:trHeight w:val="11984"/>
        </w:trPr>
        <w:tc>
          <w:tcPr>
            <w:tcW w:w="10044" w:type="dxa"/>
          </w:tcPr>
          <w:p w14:paraId="4847C262" w14:textId="03D217BF" w:rsidR="00BF5328" w:rsidRDefault="00BF5328" w:rsidP="00AA730A">
            <w:pPr>
              <w:spacing w:line="240" w:lineRule="auto"/>
              <w:rPr>
                <w:rFonts w:ascii="Calibri" w:hAnsi="Calibri"/>
                <w:b/>
                <w:bCs/>
                <w:lang w:val="en-US"/>
              </w:rPr>
            </w:pPr>
            <w:proofErr w:type="spellStart"/>
            <w:r>
              <w:rPr>
                <w:rFonts w:ascii="Calibri" w:hAnsi="Calibri"/>
                <w:b/>
                <w:bCs/>
                <w:lang w:val="en-US"/>
              </w:rPr>
              <w:lastRenderedPageBreak/>
              <w:t>Bibliografia</w:t>
            </w:r>
            <w:proofErr w:type="spellEnd"/>
          </w:p>
          <w:p w14:paraId="03F9138E" w14:textId="1D7C7062" w:rsidR="00BF5328" w:rsidRPr="003D53B0" w:rsidRDefault="00BF5328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b/>
                <w:bCs/>
                <w:lang w:val="en-US"/>
              </w:rPr>
              <w:t>Bibliography</w:t>
            </w:r>
            <w:r w:rsidRPr="00E33D90">
              <w:rPr>
                <w:rStyle w:val="Rimandonotaapidipagina"/>
                <w:rFonts w:ascii="Calibri" w:hAnsi="Calibri"/>
                <w:b/>
                <w:bCs/>
              </w:rPr>
              <w:footnoteReference w:id="5"/>
            </w:r>
            <w:r w:rsidRPr="003D53B0">
              <w:rPr>
                <w:rFonts w:ascii="Calibri" w:hAnsi="Calibri"/>
                <w:lang w:val="en-US"/>
              </w:rPr>
              <w:t xml:space="preserve"> </w:t>
            </w:r>
          </w:p>
          <w:p w14:paraId="2F549C17" w14:textId="77777777" w:rsidR="00BF5328" w:rsidRPr="002F7435" w:rsidRDefault="00BF5328" w:rsidP="00AA730A">
            <w:pPr>
              <w:spacing w:line="240" w:lineRule="auto"/>
              <w:rPr>
                <w:rFonts w:ascii="Calibri" w:hAnsi="Calibri"/>
                <w:lang w:val="en-US"/>
              </w:rPr>
            </w:pPr>
          </w:p>
        </w:tc>
      </w:tr>
    </w:tbl>
    <w:p w14:paraId="73A3269E" w14:textId="77777777" w:rsidR="003D53B0" w:rsidRPr="003D53B0" w:rsidRDefault="003D53B0">
      <w:pPr>
        <w:spacing w:line="240" w:lineRule="auto"/>
        <w:rPr>
          <w:rFonts w:ascii="Aptos" w:hAnsi="Aptos" w:cstheme="minorHAnsi"/>
          <w:b/>
          <w:bCs/>
          <w:i/>
          <w:iCs/>
          <w:sz w:val="28"/>
          <w:szCs w:val="28"/>
        </w:rPr>
      </w:pPr>
    </w:p>
    <w:p w14:paraId="2644AF35" w14:textId="77777777" w:rsidR="00C73DFD" w:rsidRPr="003D53B0" w:rsidRDefault="00C73DFD" w:rsidP="002F7435">
      <w:pPr>
        <w:spacing w:after="240"/>
        <w:rPr>
          <w:rFonts w:ascii="Aptos" w:hAnsi="Aptos" w:cstheme="minorHAnsi"/>
          <w:b/>
          <w:bCs/>
          <w:i/>
          <w:iCs/>
          <w:sz w:val="28"/>
          <w:szCs w:val="28"/>
        </w:rPr>
      </w:pPr>
    </w:p>
    <w:sectPr w:rsidR="00C73DFD" w:rsidRPr="003D53B0" w:rsidSect="00560E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10" w:h="16840"/>
      <w:pgMar w:top="1360" w:right="1020" w:bottom="851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C0FD8" w14:textId="77777777" w:rsidR="00563C3C" w:rsidRDefault="00563C3C" w:rsidP="00EB7EF5">
      <w:r>
        <w:separator/>
      </w:r>
    </w:p>
  </w:endnote>
  <w:endnote w:type="continuationSeparator" w:id="0">
    <w:p w14:paraId="609AE245" w14:textId="77777777" w:rsidR="00563C3C" w:rsidRDefault="00563C3C" w:rsidP="00EB7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2E34D" w14:textId="77777777" w:rsidR="009B2312" w:rsidRDefault="009B2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8A231" w14:textId="77777777" w:rsidR="009B2312" w:rsidRDefault="009B23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24E6E" w14:textId="77777777" w:rsidR="009B2312" w:rsidRDefault="009B23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3C06F0" w14:textId="77777777" w:rsidR="00563C3C" w:rsidRDefault="00563C3C" w:rsidP="00EB7EF5">
      <w:r>
        <w:separator/>
      </w:r>
    </w:p>
  </w:footnote>
  <w:footnote w:type="continuationSeparator" w:id="0">
    <w:p w14:paraId="651D3DBD" w14:textId="77777777" w:rsidR="00563C3C" w:rsidRDefault="00563C3C" w:rsidP="00EB7EF5">
      <w:r>
        <w:continuationSeparator/>
      </w:r>
    </w:p>
  </w:footnote>
  <w:footnote w:id="1">
    <w:p w14:paraId="64600646" w14:textId="076861FE" w:rsidR="004405B7" w:rsidRPr="00E33D90" w:rsidRDefault="004405B7" w:rsidP="00C73DFD">
      <w:pPr>
        <w:pStyle w:val="Testonotaapidipagina"/>
        <w:rPr>
          <w:rFonts w:asciiTheme="minorHAnsi" w:hAnsiTheme="minorHAnsi" w:cstheme="minorHAnsi"/>
          <w:sz w:val="16"/>
          <w:szCs w:val="16"/>
        </w:rPr>
      </w:pPr>
      <w:r w:rsidRPr="00E33D90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E33D90">
        <w:rPr>
          <w:rFonts w:asciiTheme="minorHAnsi" w:hAnsiTheme="minorHAnsi" w:cstheme="minorHAnsi"/>
          <w:sz w:val="16"/>
          <w:szCs w:val="16"/>
          <w:lang w:val="it-IT"/>
        </w:rPr>
        <w:t xml:space="preserve"> Selezionare un titolo da</w:t>
      </w:r>
      <w:r w:rsidR="00534F8D" w:rsidRPr="00E33D90">
        <w:rPr>
          <w:rFonts w:asciiTheme="minorHAnsi" w:hAnsiTheme="minorHAnsi" w:cstheme="minorHAnsi"/>
          <w:sz w:val="16"/>
          <w:szCs w:val="16"/>
          <w:lang w:val="it-IT"/>
        </w:rPr>
        <w:t xml:space="preserve">lla lista delle proposte progettuali esposte sul sito del </w:t>
      </w:r>
      <w:proofErr w:type="spellStart"/>
      <w:r w:rsidR="00534F8D" w:rsidRPr="00E33D90">
        <w:rPr>
          <w:rFonts w:asciiTheme="minorHAnsi" w:hAnsiTheme="minorHAnsi" w:cstheme="minorHAnsi"/>
          <w:sz w:val="16"/>
          <w:szCs w:val="16"/>
          <w:lang w:val="it-IT"/>
        </w:rPr>
        <w:t>DiSTAR</w:t>
      </w:r>
      <w:proofErr w:type="spellEnd"/>
      <w:r w:rsidR="00452035" w:rsidRPr="00E33D90">
        <w:rPr>
          <w:rFonts w:asciiTheme="minorHAnsi" w:hAnsiTheme="minorHAnsi" w:cstheme="minorHAnsi"/>
          <w:sz w:val="16"/>
          <w:szCs w:val="16"/>
          <w:lang w:val="it-IT"/>
        </w:rPr>
        <w:t xml:space="preserve"> (</w:t>
      </w:r>
      <w:r w:rsidR="008F7E66" w:rsidRPr="00E33D90">
        <w:rPr>
          <w:rFonts w:asciiTheme="minorHAnsi" w:hAnsiTheme="minorHAnsi" w:cstheme="minorHAnsi"/>
          <w:sz w:val="16"/>
          <w:szCs w:val="16"/>
        </w:rPr>
        <w:t xml:space="preserve">Select a title from the list of project proposals displayed on the </w:t>
      </w:r>
      <w:proofErr w:type="spellStart"/>
      <w:r w:rsidR="008F7E66" w:rsidRPr="00E33D90">
        <w:rPr>
          <w:rFonts w:asciiTheme="minorHAnsi" w:hAnsiTheme="minorHAnsi" w:cstheme="minorHAnsi"/>
          <w:sz w:val="16"/>
          <w:szCs w:val="16"/>
        </w:rPr>
        <w:t>DiSTAR</w:t>
      </w:r>
      <w:proofErr w:type="spellEnd"/>
      <w:r w:rsidR="008F7E66" w:rsidRPr="00E33D90">
        <w:rPr>
          <w:rFonts w:asciiTheme="minorHAnsi" w:hAnsiTheme="minorHAnsi" w:cstheme="minorHAnsi"/>
          <w:sz w:val="16"/>
          <w:szCs w:val="16"/>
        </w:rPr>
        <w:t xml:space="preserve"> website</w:t>
      </w:r>
      <w:proofErr w:type="gramStart"/>
      <w:r w:rsidR="00C73DFD" w:rsidRPr="00E33D90">
        <w:rPr>
          <w:rFonts w:asciiTheme="minorHAnsi" w:hAnsiTheme="minorHAnsi" w:cstheme="minorHAnsi"/>
          <w:sz w:val="16"/>
          <w:szCs w:val="16"/>
        </w:rPr>
        <w:t>)</w:t>
      </w:r>
      <w:r w:rsidR="008F7E66" w:rsidRPr="00E33D90">
        <w:rPr>
          <w:rFonts w:asciiTheme="minorHAnsi" w:hAnsiTheme="minorHAnsi" w:cstheme="minorHAnsi"/>
          <w:sz w:val="16"/>
          <w:szCs w:val="16"/>
        </w:rPr>
        <w:t xml:space="preserve">:   </w:t>
      </w:r>
      <w:proofErr w:type="gramEnd"/>
      <w:r w:rsidR="008F7E66" w:rsidRPr="00E33D90">
        <w:rPr>
          <w:rFonts w:asciiTheme="minorHAnsi" w:hAnsiTheme="minorHAnsi" w:cstheme="minorHAnsi"/>
          <w:sz w:val="16"/>
          <w:szCs w:val="16"/>
          <w:lang w:val="it-IT"/>
        </w:rPr>
        <w:fldChar w:fldCharType="begin"/>
      </w:r>
      <w:r w:rsidR="008F7E66" w:rsidRPr="00E33D90">
        <w:rPr>
          <w:rFonts w:asciiTheme="minorHAnsi" w:hAnsiTheme="minorHAnsi" w:cstheme="minorHAnsi"/>
          <w:sz w:val="16"/>
          <w:szCs w:val="16"/>
        </w:rPr>
        <w:instrText>HYPERLINK "https://www.distar.unina.it/it/bandi-e-progetti-di-ricerca/xlii-ciclo"</w:instrText>
      </w:r>
      <w:r w:rsidR="008F7E66" w:rsidRPr="00E33D90">
        <w:rPr>
          <w:rFonts w:asciiTheme="minorHAnsi" w:hAnsiTheme="minorHAnsi" w:cstheme="minorHAnsi"/>
          <w:sz w:val="16"/>
          <w:szCs w:val="16"/>
          <w:lang w:val="it-IT"/>
        </w:rPr>
      </w:r>
      <w:r w:rsidR="008F7E66" w:rsidRPr="00E33D90">
        <w:rPr>
          <w:rFonts w:asciiTheme="minorHAnsi" w:hAnsiTheme="minorHAnsi" w:cstheme="minorHAnsi"/>
          <w:sz w:val="16"/>
          <w:szCs w:val="16"/>
          <w:lang w:val="it-IT"/>
        </w:rPr>
        <w:fldChar w:fldCharType="separate"/>
      </w:r>
      <w:r w:rsidR="008F7E66" w:rsidRPr="00E33D90">
        <w:rPr>
          <w:rStyle w:val="Collegamentoipertestuale"/>
          <w:rFonts w:asciiTheme="minorHAnsi" w:hAnsiTheme="minorHAnsi" w:cstheme="minorHAnsi"/>
          <w:sz w:val="16"/>
          <w:szCs w:val="16"/>
        </w:rPr>
        <w:t>https://www.distar.unina.it/it/bandi-e-progetti-di-ricerca/xlii-ciclo</w:t>
      </w:r>
      <w:r w:rsidR="008F7E66" w:rsidRPr="00E33D90">
        <w:rPr>
          <w:rFonts w:asciiTheme="minorHAnsi" w:hAnsiTheme="minorHAnsi" w:cstheme="minorHAnsi"/>
          <w:sz w:val="16"/>
          <w:szCs w:val="16"/>
          <w:lang w:val="it-IT"/>
        </w:rPr>
        <w:fldChar w:fldCharType="end"/>
      </w:r>
    </w:p>
  </w:footnote>
  <w:footnote w:id="2">
    <w:p w14:paraId="026083BB" w14:textId="7A0100A2" w:rsidR="005508BB" w:rsidRPr="00F47EF9" w:rsidRDefault="005508BB" w:rsidP="005508BB">
      <w:pPr>
        <w:pStyle w:val="Testonotaapidipagina"/>
        <w:rPr>
          <w:rFonts w:asciiTheme="minorHAnsi" w:hAnsiTheme="minorHAnsi" w:cstheme="minorHAnsi"/>
          <w:sz w:val="16"/>
          <w:szCs w:val="16"/>
          <w:lang w:val="it-IT"/>
        </w:rPr>
      </w:pPr>
      <w:r w:rsidRPr="00F47EF9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F47EF9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r w:rsidR="00042A82" w:rsidRPr="00F47EF9">
        <w:rPr>
          <w:rFonts w:asciiTheme="minorHAnsi" w:hAnsiTheme="minorHAnsi" w:cstheme="minorHAnsi"/>
          <w:sz w:val="16"/>
          <w:szCs w:val="16"/>
          <w:lang w:val="it-IT"/>
        </w:rPr>
        <w:t>Presentazione del problema</w:t>
      </w:r>
      <w:r w:rsidR="00746D5E">
        <w:rPr>
          <w:rFonts w:asciiTheme="minorHAnsi" w:hAnsiTheme="minorHAnsi" w:cstheme="minorHAnsi"/>
          <w:sz w:val="16"/>
          <w:szCs w:val="16"/>
          <w:lang w:val="it-IT"/>
        </w:rPr>
        <w:t>,</w:t>
      </w:r>
      <w:r w:rsidR="003E48A5" w:rsidRPr="00F47EF9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r w:rsidR="00746D5E">
        <w:rPr>
          <w:rFonts w:asciiTheme="minorHAnsi" w:hAnsiTheme="minorHAnsi" w:cstheme="minorHAnsi"/>
          <w:sz w:val="16"/>
          <w:szCs w:val="16"/>
          <w:lang w:val="it-IT"/>
        </w:rPr>
        <w:t>r</w:t>
      </w:r>
      <w:r w:rsidR="003E48A5" w:rsidRPr="00F47EF9">
        <w:rPr>
          <w:rFonts w:asciiTheme="minorHAnsi" w:hAnsiTheme="minorHAnsi" w:cstheme="minorHAnsi"/>
          <w:sz w:val="16"/>
          <w:szCs w:val="16"/>
          <w:lang w:val="it-IT"/>
        </w:rPr>
        <w:t>assegna</w:t>
      </w:r>
      <w:r w:rsidR="00746D5E">
        <w:rPr>
          <w:rFonts w:asciiTheme="minorHAnsi" w:hAnsiTheme="minorHAnsi" w:cstheme="minorHAnsi"/>
          <w:sz w:val="16"/>
          <w:szCs w:val="16"/>
          <w:lang w:val="it-IT"/>
        </w:rPr>
        <w:t xml:space="preserve"> essenziale</w:t>
      </w:r>
      <w:r w:rsidR="003E48A5" w:rsidRPr="00F47EF9">
        <w:rPr>
          <w:rFonts w:asciiTheme="minorHAnsi" w:hAnsiTheme="minorHAnsi" w:cstheme="minorHAnsi"/>
          <w:sz w:val="16"/>
          <w:szCs w:val="16"/>
          <w:lang w:val="it-IT"/>
        </w:rPr>
        <w:t xml:space="preserve"> della letteratura esistente</w:t>
      </w:r>
      <w:r w:rsidR="001B643A">
        <w:rPr>
          <w:rFonts w:asciiTheme="minorHAnsi" w:hAnsiTheme="minorHAnsi" w:cstheme="minorHAnsi"/>
          <w:sz w:val="16"/>
          <w:szCs w:val="16"/>
          <w:lang w:val="it-IT"/>
        </w:rPr>
        <w:t xml:space="preserve"> (</w:t>
      </w:r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 xml:space="preserve">Presentation of the </w:t>
      </w:r>
      <w:proofErr w:type="spellStart"/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>problem</w:t>
      </w:r>
      <w:proofErr w:type="spellEnd"/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 xml:space="preserve">, </w:t>
      </w:r>
      <w:proofErr w:type="spellStart"/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>essential</w:t>
      </w:r>
      <w:proofErr w:type="spellEnd"/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 xml:space="preserve"> review of the </w:t>
      </w:r>
      <w:proofErr w:type="spellStart"/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>existing</w:t>
      </w:r>
      <w:proofErr w:type="spellEnd"/>
      <w:r w:rsidR="00352BF0" w:rsidRPr="00352BF0">
        <w:rPr>
          <w:rFonts w:asciiTheme="minorHAnsi" w:hAnsiTheme="minorHAnsi" w:cstheme="minorHAnsi"/>
          <w:sz w:val="16"/>
          <w:szCs w:val="16"/>
          <w:lang w:val="it-IT"/>
        </w:rPr>
        <w:t xml:space="preserve"> literature</w:t>
      </w:r>
      <w:r w:rsidR="001B643A">
        <w:rPr>
          <w:rFonts w:asciiTheme="minorHAnsi" w:hAnsiTheme="minorHAnsi" w:cstheme="minorHAnsi"/>
          <w:sz w:val="16"/>
          <w:szCs w:val="16"/>
          <w:lang w:val="it-IT"/>
        </w:rPr>
        <w:t>)</w:t>
      </w:r>
    </w:p>
  </w:footnote>
  <w:footnote w:id="3">
    <w:p w14:paraId="79D36014" w14:textId="236BE836" w:rsidR="00352BF0" w:rsidRPr="00F47EF9" w:rsidRDefault="00352BF0" w:rsidP="00352BF0">
      <w:pPr>
        <w:pStyle w:val="Testonotaapidipagina"/>
        <w:rPr>
          <w:rFonts w:asciiTheme="minorHAnsi" w:hAnsiTheme="minorHAnsi" w:cstheme="minorHAnsi"/>
          <w:sz w:val="16"/>
          <w:szCs w:val="16"/>
          <w:lang w:val="it-IT"/>
        </w:rPr>
      </w:pPr>
      <w:r w:rsidRPr="00F47EF9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F47EF9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>Strategie, campioni e strumenti usati per raccogliere e analizzare i dati</w:t>
      </w:r>
      <w:r>
        <w:rPr>
          <w:rFonts w:asciiTheme="minorHAnsi" w:hAnsiTheme="minorHAnsi" w:cstheme="minorHAnsi"/>
          <w:sz w:val="16"/>
          <w:szCs w:val="16"/>
          <w:lang w:val="it-IT"/>
        </w:rPr>
        <w:t xml:space="preserve"> (</w:t>
      </w:r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 xml:space="preserve">Strategies, samples, and tools </w:t>
      </w:r>
      <w:proofErr w:type="spellStart"/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>used</w:t>
      </w:r>
      <w:proofErr w:type="spellEnd"/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 xml:space="preserve"> to </w:t>
      </w:r>
      <w:proofErr w:type="spellStart"/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>collect</w:t>
      </w:r>
      <w:proofErr w:type="spellEnd"/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 xml:space="preserve"> and </w:t>
      </w:r>
      <w:proofErr w:type="spellStart"/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>analyze</w:t>
      </w:r>
      <w:proofErr w:type="spellEnd"/>
      <w:r w:rsidR="00A264B7" w:rsidRPr="00A264B7">
        <w:rPr>
          <w:rFonts w:asciiTheme="minorHAnsi" w:hAnsiTheme="minorHAnsi" w:cstheme="minorHAnsi"/>
          <w:sz w:val="16"/>
          <w:szCs w:val="16"/>
          <w:lang w:val="it-IT"/>
        </w:rPr>
        <w:t xml:space="preserve"> data</w:t>
      </w:r>
      <w:r>
        <w:rPr>
          <w:rFonts w:asciiTheme="minorHAnsi" w:hAnsiTheme="minorHAnsi" w:cstheme="minorHAnsi"/>
          <w:sz w:val="16"/>
          <w:szCs w:val="16"/>
          <w:lang w:val="it-IT"/>
        </w:rPr>
        <w:t>)</w:t>
      </w:r>
    </w:p>
  </w:footnote>
  <w:footnote w:id="4">
    <w:p w14:paraId="72C30CAA" w14:textId="42163671" w:rsidR="003D53B0" w:rsidRPr="00F47EF9" w:rsidRDefault="003D53B0" w:rsidP="003D53B0">
      <w:pPr>
        <w:pStyle w:val="Testonotaapidipagina"/>
        <w:rPr>
          <w:rFonts w:asciiTheme="minorHAnsi" w:hAnsiTheme="minorHAnsi" w:cstheme="minorHAnsi"/>
          <w:sz w:val="16"/>
          <w:szCs w:val="16"/>
          <w:lang w:val="it-IT"/>
        </w:rPr>
      </w:pPr>
      <w:r w:rsidRPr="00F47EF9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F47EF9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r w:rsidR="00BF5328">
        <w:rPr>
          <w:rFonts w:asciiTheme="minorHAnsi" w:hAnsiTheme="minorHAnsi" w:cstheme="minorHAnsi"/>
          <w:sz w:val="16"/>
          <w:szCs w:val="16"/>
          <w:lang w:val="it-IT"/>
        </w:rPr>
        <w:t>I</w:t>
      </w:r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>mpatto e il contributo scientifico previsto</w:t>
      </w:r>
      <w:r>
        <w:rPr>
          <w:rFonts w:asciiTheme="minorHAnsi" w:hAnsiTheme="minorHAnsi" w:cstheme="minorHAnsi"/>
          <w:sz w:val="16"/>
          <w:szCs w:val="16"/>
          <w:lang w:val="it-IT"/>
        </w:rPr>
        <w:t xml:space="preserve"> (</w:t>
      </w:r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Impact and </w:t>
      </w:r>
      <w:proofErr w:type="spellStart"/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>expected</w:t>
      </w:r>
      <w:proofErr w:type="spellEnd"/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proofErr w:type="spellStart"/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>scientific</w:t>
      </w:r>
      <w:proofErr w:type="spellEnd"/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proofErr w:type="spellStart"/>
      <w:r w:rsidR="00BF5328" w:rsidRPr="00BF5328">
        <w:rPr>
          <w:rFonts w:asciiTheme="minorHAnsi" w:hAnsiTheme="minorHAnsi" w:cstheme="minorHAnsi"/>
          <w:sz w:val="16"/>
          <w:szCs w:val="16"/>
          <w:lang w:val="it-IT"/>
        </w:rPr>
        <w:t>contribution</w:t>
      </w:r>
      <w:proofErr w:type="spellEnd"/>
      <w:r>
        <w:rPr>
          <w:rFonts w:asciiTheme="minorHAnsi" w:hAnsiTheme="minorHAnsi" w:cstheme="minorHAnsi"/>
          <w:sz w:val="16"/>
          <w:szCs w:val="16"/>
          <w:lang w:val="it-IT"/>
        </w:rPr>
        <w:t>)</w:t>
      </w:r>
    </w:p>
  </w:footnote>
  <w:footnote w:id="5">
    <w:p w14:paraId="5EB77549" w14:textId="7CA2D9C7" w:rsidR="00BF5328" w:rsidRPr="00F47EF9" w:rsidRDefault="00BF5328" w:rsidP="00BF5328">
      <w:pPr>
        <w:pStyle w:val="Testonotaapidipagina"/>
        <w:rPr>
          <w:rFonts w:asciiTheme="minorHAnsi" w:hAnsiTheme="minorHAnsi" w:cstheme="minorHAnsi"/>
          <w:sz w:val="16"/>
          <w:szCs w:val="16"/>
          <w:lang w:val="it-IT"/>
        </w:rPr>
      </w:pPr>
      <w:r w:rsidRPr="00F47EF9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F47EF9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r>
        <w:rPr>
          <w:rFonts w:asciiTheme="minorHAnsi" w:hAnsiTheme="minorHAnsi" w:cstheme="minorHAnsi"/>
          <w:sz w:val="16"/>
          <w:szCs w:val="16"/>
          <w:lang w:val="it-IT"/>
        </w:rPr>
        <w:t>Riportare qui la bibliografia a cui si è fatto riferimento</w:t>
      </w:r>
      <w:r w:rsidR="007C1E78">
        <w:rPr>
          <w:rFonts w:asciiTheme="minorHAnsi" w:hAnsiTheme="minorHAnsi" w:cstheme="minorHAnsi"/>
          <w:sz w:val="16"/>
          <w:szCs w:val="16"/>
          <w:lang w:val="it-IT"/>
        </w:rPr>
        <w:t xml:space="preserve"> (citazione)</w:t>
      </w:r>
      <w:r>
        <w:rPr>
          <w:rFonts w:asciiTheme="minorHAnsi" w:hAnsiTheme="minorHAnsi" w:cstheme="minorHAnsi"/>
          <w:sz w:val="16"/>
          <w:szCs w:val="16"/>
          <w:lang w:val="it-IT"/>
        </w:rPr>
        <w:t xml:space="preserve"> nel </w:t>
      </w:r>
      <w:proofErr w:type="gramStart"/>
      <w:r>
        <w:rPr>
          <w:rFonts w:asciiTheme="minorHAnsi" w:hAnsiTheme="minorHAnsi" w:cstheme="minorHAnsi"/>
          <w:sz w:val="16"/>
          <w:szCs w:val="16"/>
          <w:lang w:val="it-IT"/>
        </w:rPr>
        <w:t>testo  (</w:t>
      </w:r>
      <w:proofErr w:type="spellStart"/>
      <w:proofErr w:type="gramEnd"/>
      <w:r w:rsidRPr="00BF5328">
        <w:rPr>
          <w:rFonts w:asciiTheme="minorHAnsi" w:hAnsiTheme="minorHAnsi" w:cstheme="minorHAnsi"/>
          <w:sz w:val="16"/>
          <w:szCs w:val="16"/>
          <w:lang w:val="it-IT"/>
        </w:rPr>
        <w:t>Please</w:t>
      </w:r>
      <w:proofErr w:type="spellEnd"/>
      <w:r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 report </w:t>
      </w:r>
      <w:proofErr w:type="spellStart"/>
      <w:r w:rsidRPr="00BF5328">
        <w:rPr>
          <w:rFonts w:asciiTheme="minorHAnsi" w:hAnsiTheme="minorHAnsi" w:cstheme="minorHAnsi"/>
          <w:sz w:val="16"/>
          <w:szCs w:val="16"/>
          <w:lang w:val="it-IT"/>
        </w:rPr>
        <w:t>here</w:t>
      </w:r>
      <w:proofErr w:type="spellEnd"/>
      <w:r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 the </w:t>
      </w:r>
      <w:proofErr w:type="spellStart"/>
      <w:r w:rsidRPr="00BF5328">
        <w:rPr>
          <w:rFonts w:asciiTheme="minorHAnsi" w:hAnsiTheme="minorHAnsi" w:cstheme="minorHAnsi"/>
          <w:sz w:val="16"/>
          <w:szCs w:val="16"/>
          <w:lang w:val="it-IT"/>
        </w:rPr>
        <w:t>bibliography</w:t>
      </w:r>
      <w:proofErr w:type="spellEnd"/>
      <w:r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 </w:t>
      </w:r>
      <w:proofErr w:type="spellStart"/>
      <w:r w:rsidRPr="00BF5328">
        <w:rPr>
          <w:rFonts w:asciiTheme="minorHAnsi" w:hAnsiTheme="minorHAnsi" w:cstheme="minorHAnsi"/>
          <w:sz w:val="16"/>
          <w:szCs w:val="16"/>
          <w:lang w:val="it-IT"/>
        </w:rPr>
        <w:t>referred</w:t>
      </w:r>
      <w:proofErr w:type="spellEnd"/>
      <w:r w:rsidRPr="00BF5328">
        <w:rPr>
          <w:rFonts w:asciiTheme="minorHAnsi" w:hAnsiTheme="minorHAnsi" w:cstheme="minorHAnsi"/>
          <w:sz w:val="16"/>
          <w:szCs w:val="16"/>
          <w:lang w:val="it-IT"/>
        </w:rPr>
        <w:t xml:space="preserve"> to in the text</w:t>
      </w:r>
      <w:r>
        <w:rPr>
          <w:rFonts w:asciiTheme="minorHAnsi" w:hAnsiTheme="minorHAnsi" w:cstheme="minorHAnsi"/>
          <w:sz w:val="16"/>
          <w:szCs w:val="16"/>
          <w:lang w:val="it-IT"/>
        </w:rPr>
        <w:t>). Us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0B6AD" w14:textId="77777777" w:rsidR="009B2312" w:rsidRDefault="009B23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74799" w14:textId="3C455AF1" w:rsidR="00680947" w:rsidRPr="0008776B" w:rsidRDefault="00733438" w:rsidP="00733438">
    <w:pPr>
      <w:pStyle w:val="Intestazione"/>
      <w:spacing w:line="240" w:lineRule="auto"/>
      <w:rPr>
        <w:rFonts w:ascii="Aptos" w:hAnsi="Aptos" w:cstheme="majorBidi"/>
        <w:sz w:val="20"/>
        <w:szCs w:val="20"/>
        <w:lang w:val="it-IT"/>
      </w:rPr>
    </w:pPr>
    <w:r w:rsidRPr="00733438">
      <w:rPr>
        <w:noProof/>
      </w:rPr>
      <w:drawing>
        <wp:anchor distT="0" distB="0" distL="114300" distR="114300" simplePos="0" relativeHeight="251658240" behindDoc="0" locked="0" layoutInCell="1" allowOverlap="1" wp14:anchorId="50EBC930" wp14:editId="1E1E9EF8">
          <wp:simplePos x="0" y="0"/>
          <wp:positionH relativeFrom="margin">
            <wp:posOffset>161290</wp:posOffset>
          </wp:positionH>
          <wp:positionV relativeFrom="paragraph">
            <wp:posOffset>10160</wp:posOffset>
          </wp:positionV>
          <wp:extent cx="1186815" cy="304800"/>
          <wp:effectExtent l="0" t="0" r="0" b="0"/>
          <wp:wrapSquare wrapText="bothSides"/>
          <wp:docPr id="2038081100" name="Immagine 1" descr="DISTAR - Dipartimento di Scienze della Terra, dell'Ambiente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STAR - Dipartimento di Scienze della Terra, dell'Ambiente ..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0947" w:rsidRPr="0008776B">
      <w:rPr>
        <w:rFonts w:ascii="Aptos" w:hAnsi="Aptos" w:cstheme="majorBidi"/>
        <w:sz w:val="20"/>
        <w:szCs w:val="20"/>
        <w:lang w:val="it-IT"/>
      </w:rPr>
      <w:t>Dottorato di Ricerca in Scienze della Terra, dell</w:t>
    </w:r>
    <w:r w:rsidR="00A30DA3" w:rsidRPr="0008776B">
      <w:rPr>
        <w:rFonts w:ascii="Aptos" w:hAnsi="Aptos" w:cstheme="majorBidi"/>
        <w:sz w:val="20"/>
        <w:szCs w:val="20"/>
        <w:lang w:val="it-IT"/>
      </w:rPr>
      <w:t>’</w:t>
    </w:r>
    <w:r w:rsidR="00F73019" w:rsidRPr="0008776B">
      <w:rPr>
        <w:rFonts w:ascii="Aptos" w:hAnsi="Aptos" w:cstheme="majorBidi"/>
        <w:sz w:val="20"/>
        <w:szCs w:val="20"/>
        <w:lang w:val="it-IT"/>
      </w:rPr>
      <w:t>A</w:t>
    </w:r>
    <w:r w:rsidR="00680947" w:rsidRPr="0008776B">
      <w:rPr>
        <w:rFonts w:ascii="Aptos" w:hAnsi="Aptos" w:cstheme="majorBidi"/>
        <w:sz w:val="20"/>
        <w:szCs w:val="20"/>
        <w:lang w:val="it-IT"/>
      </w:rPr>
      <w:t xml:space="preserve">mbiente e delle </w:t>
    </w:r>
    <w:proofErr w:type="gramStart"/>
    <w:r w:rsidR="00680947" w:rsidRPr="0008776B">
      <w:rPr>
        <w:rFonts w:ascii="Aptos" w:hAnsi="Aptos" w:cstheme="majorBidi"/>
        <w:sz w:val="20"/>
        <w:szCs w:val="20"/>
        <w:lang w:val="it-IT"/>
      </w:rPr>
      <w:t xml:space="preserve">Risorse </w:t>
    </w:r>
    <w:r w:rsidR="005955AC" w:rsidRPr="0008776B">
      <w:rPr>
        <w:rFonts w:ascii="Aptos" w:hAnsi="Aptos" w:cstheme="majorBidi"/>
        <w:sz w:val="20"/>
        <w:szCs w:val="20"/>
        <w:lang w:val="it-IT"/>
      </w:rPr>
      <w:t xml:space="preserve"> (</w:t>
    </w:r>
    <w:proofErr w:type="gramEnd"/>
    <w:r w:rsidR="005955AC" w:rsidRPr="0008776B">
      <w:rPr>
        <w:rFonts w:ascii="Aptos" w:hAnsi="Aptos" w:cstheme="majorBidi"/>
        <w:sz w:val="20"/>
        <w:szCs w:val="20"/>
        <w:lang w:val="it-IT"/>
      </w:rPr>
      <w:t>XLI</w:t>
    </w:r>
    <w:r w:rsidR="009B2312">
      <w:rPr>
        <w:rFonts w:ascii="Aptos" w:hAnsi="Aptos" w:cstheme="majorBidi"/>
        <w:sz w:val="20"/>
        <w:szCs w:val="20"/>
        <w:lang w:val="it-IT"/>
      </w:rPr>
      <w:t>I</w:t>
    </w:r>
    <w:r w:rsidR="005955AC" w:rsidRPr="0008776B">
      <w:rPr>
        <w:rFonts w:ascii="Aptos" w:hAnsi="Aptos" w:cstheme="majorBidi"/>
        <w:sz w:val="20"/>
        <w:szCs w:val="20"/>
        <w:lang w:val="it-IT"/>
      </w:rPr>
      <w:t xml:space="preserve"> ciclo)</w:t>
    </w:r>
  </w:p>
  <w:p w14:paraId="5B6E7E7C" w14:textId="5F897FFB" w:rsidR="00A30DA3" w:rsidRDefault="007B47C7" w:rsidP="00E41473">
    <w:pPr>
      <w:pStyle w:val="Intestazione"/>
      <w:spacing w:line="240" w:lineRule="auto"/>
      <w:rPr>
        <w:rFonts w:ascii="Aptos" w:hAnsi="Aptos" w:cstheme="majorBidi"/>
        <w:sz w:val="20"/>
        <w:szCs w:val="20"/>
      </w:rPr>
    </w:pPr>
    <w:r w:rsidRPr="00733438">
      <w:rPr>
        <w:rFonts w:ascii="Aptos" w:hAnsi="Aptos" w:cstheme="majorBidi"/>
        <w:sz w:val="20"/>
        <w:szCs w:val="20"/>
      </w:rPr>
      <w:t xml:space="preserve">PhD </w:t>
    </w:r>
    <w:r w:rsidR="00733438" w:rsidRPr="00733438">
      <w:rPr>
        <w:rFonts w:ascii="Aptos" w:hAnsi="Aptos" w:cstheme="majorBidi"/>
        <w:sz w:val="20"/>
        <w:szCs w:val="20"/>
      </w:rPr>
      <w:t xml:space="preserve">program </w:t>
    </w:r>
    <w:r w:rsidRPr="00733438">
      <w:rPr>
        <w:rFonts w:ascii="Aptos" w:hAnsi="Aptos" w:cstheme="majorBidi"/>
        <w:sz w:val="20"/>
        <w:szCs w:val="20"/>
      </w:rPr>
      <w:t xml:space="preserve">in </w:t>
    </w:r>
    <w:proofErr w:type="gramStart"/>
    <w:r w:rsidRPr="00733438">
      <w:rPr>
        <w:rFonts w:ascii="Aptos" w:hAnsi="Aptos" w:cstheme="majorBidi"/>
        <w:sz w:val="20"/>
        <w:szCs w:val="20"/>
      </w:rPr>
      <w:t xml:space="preserve">Earth </w:t>
    </w:r>
    <w:r w:rsidR="00A46D6E" w:rsidRPr="00733438">
      <w:rPr>
        <w:rFonts w:ascii="Aptos" w:hAnsi="Aptos" w:cstheme="majorBidi"/>
        <w:sz w:val="20"/>
        <w:szCs w:val="20"/>
      </w:rPr>
      <w:t>,</w:t>
    </w:r>
    <w:proofErr w:type="gramEnd"/>
    <w:r w:rsidR="00A46D6E" w:rsidRPr="00733438">
      <w:rPr>
        <w:rFonts w:ascii="Aptos" w:hAnsi="Aptos" w:cstheme="majorBidi"/>
        <w:sz w:val="20"/>
        <w:szCs w:val="20"/>
      </w:rPr>
      <w:t xml:space="preserve"> Environment</w:t>
    </w:r>
    <w:r w:rsidR="00F1647A" w:rsidRPr="00733438">
      <w:rPr>
        <w:rFonts w:ascii="Aptos" w:hAnsi="Aptos" w:cstheme="majorBidi"/>
        <w:sz w:val="20"/>
        <w:szCs w:val="20"/>
      </w:rPr>
      <w:t>al</w:t>
    </w:r>
    <w:r w:rsidR="00A46D6E" w:rsidRPr="00733438">
      <w:rPr>
        <w:rFonts w:ascii="Aptos" w:hAnsi="Aptos" w:cstheme="majorBidi"/>
        <w:sz w:val="20"/>
        <w:szCs w:val="20"/>
      </w:rPr>
      <w:t xml:space="preserve"> and Resource Sciences</w:t>
    </w:r>
    <w:r w:rsidR="005955AC">
      <w:rPr>
        <w:rFonts w:ascii="Aptos" w:hAnsi="Aptos" w:cstheme="majorBidi"/>
        <w:sz w:val="20"/>
        <w:szCs w:val="20"/>
      </w:rPr>
      <w:t xml:space="preserve"> (XL</w:t>
    </w:r>
    <w:r w:rsidR="00E41473">
      <w:rPr>
        <w:rFonts w:ascii="Aptos" w:hAnsi="Aptos" w:cstheme="majorBidi"/>
        <w:sz w:val="20"/>
        <w:szCs w:val="20"/>
      </w:rPr>
      <w:t>I</w:t>
    </w:r>
    <w:r w:rsidR="005955AC">
      <w:rPr>
        <w:rFonts w:ascii="Aptos" w:hAnsi="Aptos" w:cstheme="majorBidi"/>
        <w:sz w:val="20"/>
        <w:szCs w:val="20"/>
      </w:rPr>
      <w:t>I Cycle)</w:t>
    </w:r>
  </w:p>
  <w:p w14:paraId="2D7B2676" w14:textId="66D215E4" w:rsidR="00F73019" w:rsidRDefault="00F73019" w:rsidP="00733438">
    <w:pPr>
      <w:pStyle w:val="Intestazione"/>
      <w:spacing w:line="240" w:lineRule="auto"/>
      <w:rPr>
        <w:rFonts w:ascii="Aptos" w:hAnsi="Aptos" w:cstheme="majorBidi"/>
        <w:sz w:val="20"/>
        <w:szCs w:val="20"/>
      </w:rPr>
    </w:pPr>
    <w:r>
      <w:rPr>
        <w:rFonts w:ascii="Aptos" w:hAnsi="Aptos" w:cstheme="majorBid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0FBFF2" wp14:editId="7302E4F5">
              <wp:simplePos x="0" y="0"/>
              <wp:positionH relativeFrom="column">
                <wp:posOffset>75586</wp:posOffset>
              </wp:positionH>
              <wp:positionV relativeFrom="paragraph">
                <wp:posOffset>123464</wp:posOffset>
              </wp:positionV>
              <wp:extent cx="6286181" cy="2547"/>
              <wp:effectExtent l="0" t="0" r="19685" b="35560"/>
              <wp:wrapNone/>
              <wp:docPr id="212492044" name="Connettore dirit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86181" cy="2547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F514FE" id="Connettore diritto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95pt,9.7pt" to="500.9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" strokecolor="#4579b8 [3044]"/>
          </w:pict>
        </mc:Fallback>
      </mc:AlternateContent>
    </w:r>
  </w:p>
  <w:p w14:paraId="5B9AA428" w14:textId="68498076" w:rsidR="00733438" w:rsidRPr="00733438" w:rsidRDefault="00733438" w:rsidP="00733438">
    <w:pPr>
      <w:pStyle w:val="Intestazione"/>
      <w:spacing w:line="240" w:lineRule="auto"/>
      <w:rPr>
        <w:rFonts w:ascii="Aptos" w:hAnsi="Aptos" w:cstheme="maj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E91C6" w14:textId="77777777" w:rsidR="009B2312" w:rsidRDefault="009B231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1629A"/>
    <w:multiLevelType w:val="hybridMultilevel"/>
    <w:tmpl w:val="E9BEE23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05F07"/>
    <w:multiLevelType w:val="hybridMultilevel"/>
    <w:tmpl w:val="507E5F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E0378"/>
    <w:multiLevelType w:val="hybridMultilevel"/>
    <w:tmpl w:val="8D847FFC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5C0149"/>
    <w:multiLevelType w:val="hybridMultilevel"/>
    <w:tmpl w:val="05248E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B50FD"/>
    <w:multiLevelType w:val="hybridMultilevel"/>
    <w:tmpl w:val="B4A8FD9E"/>
    <w:lvl w:ilvl="0" w:tplc="315AB67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47518"/>
    <w:multiLevelType w:val="hybridMultilevel"/>
    <w:tmpl w:val="0F48BC94"/>
    <w:lvl w:ilvl="0" w:tplc="09020B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066E6"/>
    <w:multiLevelType w:val="hybridMultilevel"/>
    <w:tmpl w:val="B49C73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191E1E"/>
    <w:multiLevelType w:val="hybridMultilevel"/>
    <w:tmpl w:val="AFBC4AE4"/>
    <w:lvl w:ilvl="0" w:tplc="0410000F">
      <w:start w:val="1"/>
      <w:numFmt w:val="decimal"/>
      <w:lvlText w:val="%1."/>
      <w:lvlJc w:val="left"/>
      <w:pPr>
        <w:ind w:left="824" w:hanging="360"/>
      </w:pPr>
    </w:lvl>
    <w:lvl w:ilvl="1" w:tplc="04100019" w:tentative="1">
      <w:start w:val="1"/>
      <w:numFmt w:val="lowerLetter"/>
      <w:lvlText w:val="%2."/>
      <w:lvlJc w:val="left"/>
      <w:pPr>
        <w:ind w:left="1544" w:hanging="360"/>
      </w:pPr>
    </w:lvl>
    <w:lvl w:ilvl="2" w:tplc="0410001B" w:tentative="1">
      <w:start w:val="1"/>
      <w:numFmt w:val="lowerRoman"/>
      <w:lvlText w:val="%3."/>
      <w:lvlJc w:val="right"/>
      <w:pPr>
        <w:ind w:left="2264" w:hanging="180"/>
      </w:pPr>
    </w:lvl>
    <w:lvl w:ilvl="3" w:tplc="0410000F" w:tentative="1">
      <w:start w:val="1"/>
      <w:numFmt w:val="decimal"/>
      <w:lvlText w:val="%4."/>
      <w:lvlJc w:val="left"/>
      <w:pPr>
        <w:ind w:left="2984" w:hanging="360"/>
      </w:pPr>
    </w:lvl>
    <w:lvl w:ilvl="4" w:tplc="04100019" w:tentative="1">
      <w:start w:val="1"/>
      <w:numFmt w:val="lowerLetter"/>
      <w:lvlText w:val="%5."/>
      <w:lvlJc w:val="left"/>
      <w:pPr>
        <w:ind w:left="3704" w:hanging="360"/>
      </w:pPr>
    </w:lvl>
    <w:lvl w:ilvl="5" w:tplc="0410001B" w:tentative="1">
      <w:start w:val="1"/>
      <w:numFmt w:val="lowerRoman"/>
      <w:lvlText w:val="%6."/>
      <w:lvlJc w:val="right"/>
      <w:pPr>
        <w:ind w:left="4424" w:hanging="180"/>
      </w:pPr>
    </w:lvl>
    <w:lvl w:ilvl="6" w:tplc="0410000F" w:tentative="1">
      <w:start w:val="1"/>
      <w:numFmt w:val="decimal"/>
      <w:lvlText w:val="%7."/>
      <w:lvlJc w:val="left"/>
      <w:pPr>
        <w:ind w:left="5144" w:hanging="360"/>
      </w:pPr>
    </w:lvl>
    <w:lvl w:ilvl="7" w:tplc="04100019" w:tentative="1">
      <w:start w:val="1"/>
      <w:numFmt w:val="lowerLetter"/>
      <w:lvlText w:val="%8."/>
      <w:lvlJc w:val="left"/>
      <w:pPr>
        <w:ind w:left="5864" w:hanging="360"/>
      </w:pPr>
    </w:lvl>
    <w:lvl w:ilvl="8" w:tplc="0410001B" w:tentative="1">
      <w:start w:val="1"/>
      <w:numFmt w:val="lowerRoman"/>
      <w:lvlText w:val="%9."/>
      <w:lvlJc w:val="right"/>
      <w:pPr>
        <w:ind w:left="6584" w:hanging="180"/>
      </w:pPr>
    </w:lvl>
  </w:abstractNum>
  <w:abstractNum w:abstractNumId="8" w15:restartNumberingAfterBreak="0">
    <w:nsid w:val="406E6E4F"/>
    <w:multiLevelType w:val="hybridMultilevel"/>
    <w:tmpl w:val="280003FC"/>
    <w:lvl w:ilvl="0" w:tplc="0410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9" w15:restartNumberingAfterBreak="0">
    <w:nsid w:val="40D55F3C"/>
    <w:multiLevelType w:val="hybridMultilevel"/>
    <w:tmpl w:val="BCC0C8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046C3B"/>
    <w:multiLevelType w:val="hybridMultilevel"/>
    <w:tmpl w:val="1F7C53B0"/>
    <w:lvl w:ilvl="0" w:tplc="AA46BBD2">
      <w:numFmt w:val="bullet"/>
      <w:lvlText w:val="-"/>
      <w:lvlJc w:val="left"/>
      <w:pPr>
        <w:ind w:left="720" w:hanging="360"/>
      </w:pPr>
      <w:rPr>
        <w:rFonts w:ascii="Bell MT" w:eastAsiaTheme="minorHAnsi" w:hAnsi="Bell MT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8245D1"/>
    <w:multiLevelType w:val="hybridMultilevel"/>
    <w:tmpl w:val="526E954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E8545E"/>
    <w:multiLevelType w:val="hybridMultilevel"/>
    <w:tmpl w:val="B0C612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F734C2"/>
    <w:multiLevelType w:val="hybridMultilevel"/>
    <w:tmpl w:val="07DCD9A6"/>
    <w:lvl w:ilvl="0" w:tplc="01F6BA8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5542A"/>
    <w:multiLevelType w:val="hybridMultilevel"/>
    <w:tmpl w:val="291465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6D3427"/>
    <w:multiLevelType w:val="hybridMultilevel"/>
    <w:tmpl w:val="DA00C368"/>
    <w:lvl w:ilvl="0" w:tplc="0410000F">
      <w:start w:val="1"/>
      <w:numFmt w:val="decimal"/>
      <w:lvlText w:val="%1."/>
      <w:lvlJc w:val="left"/>
      <w:pPr>
        <w:ind w:left="824" w:hanging="360"/>
      </w:pPr>
    </w:lvl>
    <w:lvl w:ilvl="1" w:tplc="04100019" w:tentative="1">
      <w:start w:val="1"/>
      <w:numFmt w:val="lowerLetter"/>
      <w:lvlText w:val="%2."/>
      <w:lvlJc w:val="left"/>
      <w:pPr>
        <w:ind w:left="1544" w:hanging="360"/>
      </w:pPr>
    </w:lvl>
    <w:lvl w:ilvl="2" w:tplc="0410001B" w:tentative="1">
      <w:start w:val="1"/>
      <w:numFmt w:val="lowerRoman"/>
      <w:lvlText w:val="%3."/>
      <w:lvlJc w:val="right"/>
      <w:pPr>
        <w:ind w:left="2264" w:hanging="180"/>
      </w:pPr>
    </w:lvl>
    <w:lvl w:ilvl="3" w:tplc="0410000F" w:tentative="1">
      <w:start w:val="1"/>
      <w:numFmt w:val="decimal"/>
      <w:lvlText w:val="%4."/>
      <w:lvlJc w:val="left"/>
      <w:pPr>
        <w:ind w:left="2984" w:hanging="360"/>
      </w:pPr>
    </w:lvl>
    <w:lvl w:ilvl="4" w:tplc="04100019" w:tentative="1">
      <w:start w:val="1"/>
      <w:numFmt w:val="lowerLetter"/>
      <w:lvlText w:val="%5."/>
      <w:lvlJc w:val="left"/>
      <w:pPr>
        <w:ind w:left="3704" w:hanging="360"/>
      </w:pPr>
    </w:lvl>
    <w:lvl w:ilvl="5" w:tplc="0410001B" w:tentative="1">
      <w:start w:val="1"/>
      <w:numFmt w:val="lowerRoman"/>
      <w:lvlText w:val="%6."/>
      <w:lvlJc w:val="right"/>
      <w:pPr>
        <w:ind w:left="4424" w:hanging="180"/>
      </w:pPr>
    </w:lvl>
    <w:lvl w:ilvl="6" w:tplc="0410000F" w:tentative="1">
      <w:start w:val="1"/>
      <w:numFmt w:val="decimal"/>
      <w:lvlText w:val="%7."/>
      <w:lvlJc w:val="left"/>
      <w:pPr>
        <w:ind w:left="5144" w:hanging="360"/>
      </w:pPr>
    </w:lvl>
    <w:lvl w:ilvl="7" w:tplc="04100019" w:tentative="1">
      <w:start w:val="1"/>
      <w:numFmt w:val="lowerLetter"/>
      <w:lvlText w:val="%8."/>
      <w:lvlJc w:val="left"/>
      <w:pPr>
        <w:ind w:left="5864" w:hanging="360"/>
      </w:pPr>
    </w:lvl>
    <w:lvl w:ilvl="8" w:tplc="0410001B" w:tentative="1">
      <w:start w:val="1"/>
      <w:numFmt w:val="lowerRoman"/>
      <w:lvlText w:val="%9."/>
      <w:lvlJc w:val="right"/>
      <w:pPr>
        <w:ind w:left="6584" w:hanging="180"/>
      </w:pPr>
    </w:lvl>
  </w:abstractNum>
  <w:abstractNum w:abstractNumId="16" w15:restartNumberingAfterBreak="0">
    <w:nsid w:val="6D3713EE"/>
    <w:multiLevelType w:val="hybridMultilevel"/>
    <w:tmpl w:val="416090BE"/>
    <w:lvl w:ilvl="0" w:tplc="C172DE06">
      <w:start w:val="1"/>
      <w:numFmt w:val="decimal"/>
      <w:lvlText w:val="%1."/>
      <w:lvlJc w:val="left"/>
      <w:pPr>
        <w:ind w:left="46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84" w:hanging="360"/>
      </w:pPr>
    </w:lvl>
    <w:lvl w:ilvl="2" w:tplc="0410001B" w:tentative="1">
      <w:start w:val="1"/>
      <w:numFmt w:val="lowerRoman"/>
      <w:lvlText w:val="%3."/>
      <w:lvlJc w:val="right"/>
      <w:pPr>
        <w:ind w:left="1904" w:hanging="180"/>
      </w:pPr>
    </w:lvl>
    <w:lvl w:ilvl="3" w:tplc="0410000F" w:tentative="1">
      <w:start w:val="1"/>
      <w:numFmt w:val="decimal"/>
      <w:lvlText w:val="%4."/>
      <w:lvlJc w:val="left"/>
      <w:pPr>
        <w:ind w:left="2624" w:hanging="360"/>
      </w:pPr>
    </w:lvl>
    <w:lvl w:ilvl="4" w:tplc="04100019" w:tentative="1">
      <w:start w:val="1"/>
      <w:numFmt w:val="lowerLetter"/>
      <w:lvlText w:val="%5."/>
      <w:lvlJc w:val="left"/>
      <w:pPr>
        <w:ind w:left="3344" w:hanging="360"/>
      </w:pPr>
    </w:lvl>
    <w:lvl w:ilvl="5" w:tplc="0410001B" w:tentative="1">
      <w:start w:val="1"/>
      <w:numFmt w:val="lowerRoman"/>
      <w:lvlText w:val="%6."/>
      <w:lvlJc w:val="right"/>
      <w:pPr>
        <w:ind w:left="4064" w:hanging="180"/>
      </w:pPr>
    </w:lvl>
    <w:lvl w:ilvl="6" w:tplc="0410000F" w:tentative="1">
      <w:start w:val="1"/>
      <w:numFmt w:val="decimal"/>
      <w:lvlText w:val="%7."/>
      <w:lvlJc w:val="left"/>
      <w:pPr>
        <w:ind w:left="4784" w:hanging="360"/>
      </w:pPr>
    </w:lvl>
    <w:lvl w:ilvl="7" w:tplc="04100019" w:tentative="1">
      <w:start w:val="1"/>
      <w:numFmt w:val="lowerLetter"/>
      <w:lvlText w:val="%8."/>
      <w:lvlJc w:val="left"/>
      <w:pPr>
        <w:ind w:left="5504" w:hanging="360"/>
      </w:pPr>
    </w:lvl>
    <w:lvl w:ilvl="8" w:tplc="0410001B" w:tentative="1">
      <w:start w:val="1"/>
      <w:numFmt w:val="lowerRoman"/>
      <w:lvlText w:val="%9."/>
      <w:lvlJc w:val="right"/>
      <w:pPr>
        <w:ind w:left="6224" w:hanging="180"/>
      </w:pPr>
    </w:lvl>
  </w:abstractNum>
  <w:abstractNum w:abstractNumId="17" w15:restartNumberingAfterBreak="0">
    <w:nsid w:val="6F2360D2"/>
    <w:multiLevelType w:val="hybridMultilevel"/>
    <w:tmpl w:val="398C3D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D7574"/>
    <w:multiLevelType w:val="hybridMultilevel"/>
    <w:tmpl w:val="6456B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43280"/>
    <w:multiLevelType w:val="hybridMultilevel"/>
    <w:tmpl w:val="DD8252F6"/>
    <w:lvl w:ilvl="0" w:tplc="99004440">
      <w:start w:val="1"/>
      <w:numFmt w:val="decimal"/>
      <w:lvlText w:val="%1."/>
      <w:lvlJc w:val="left"/>
      <w:pPr>
        <w:ind w:left="46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84" w:hanging="360"/>
      </w:pPr>
    </w:lvl>
    <w:lvl w:ilvl="2" w:tplc="0410001B" w:tentative="1">
      <w:start w:val="1"/>
      <w:numFmt w:val="lowerRoman"/>
      <w:lvlText w:val="%3."/>
      <w:lvlJc w:val="right"/>
      <w:pPr>
        <w:ind w:left="1904" w:hanging="180"/>
      </w:pPr>
    </w:lvl>
    <w:lvl w:ilvl="3" w:tplc="0410000F" w:tentative="1">
      <w:start w:val="1"/>
      <w:numFmt w:val="decimal"/>
      <w:lvlText w:val="%4."/>
      <w:lvlJc w:val="left"/>
      <w:pPr>
        <w:ind w:left="2624" w:hanging="360"/>
      </w:pPr>
    </w:lvl>
    <w:lvl w:ilvl="4" w:tplc="04100019" w:tentative="1">
      <w:start w:val="1"/>
      <w:numFmt w:val="lowerLetter"/>
      <w:lvlText w:val="%5."/>
      <w:lvlJc w:val="left"/>
      <w:pPr>
        <w:ind w:left="3344" w:hanging="360"/>
      </w:pPr>
    </w:lvl>
    <w:lvl w:ilvl="5" w:tplc="0410001B" w:tentative="1">
      <w:start w:val="1"/>
      <w:numFmt w:val="lowerRoman"/>
      <w:lvlText w:val="%6."/>
      <w:lvlJc w:val="right"/>
      <w:pPr>
        <w:ind w:left="4064" w:hanging="180"/>
      </w:pPr>
    </w:lvl>
    <w:lvl w:ilvl="6" w:tplc="0410000F" w:tentative="1">
      <w:start w:val="1"/>
      <w:numFmt w:val="decimal"/>
      <w:lvlText w:val="%7."/>
      <w:lvlJc w:val="left"/>
      <w:pPr>
        <w:ind w:left="4784" w:hanging="360"/>
      </w:pPr>
    </w:lvl>
    <w:lvl w:ilvl="7" w:tplc="04100019" w:tentative="1">
      <w:start w:val="1"/>
      <w:numFmt w:val="lowerLetter"/>
      <w:lvlText w:val="%8."/>
      <w:lvlJc w:val="left"/>
      <w:pPr>
        <w:ind w:left="5504" w:hanging="360"/>
      </w:pPr>
    </w:lvl>
    <w:lvl w:ilvl="8" w:tplc="0410001B" w:tentative="1">
      <w:start w:val="1"/>
      <w:numFmt w:val="lowerRoman"/>
      <w:lvlText w:val="%9."/>
      <w:lvlJc w:val="right"/>
      <w:pPr>
        <w:ind w:left="6224" w:hanging="180"/>
      </w:pPr>
    </w:lvl>
  </w:abstractNum>
  <w:num w:numId="1" w16cid:durableId="787119389">
    <w:abstractNumId w:val="0"/>
  </w:num>
  <w:num w:numId="2" w16cid:durableId="814178802">
    <w:abstractNumId w:val="14"/>
  </w:num>
  <w:num w:numId="3" w16cid:durableId="1057241490">
    <w:abstractNumId w:val="11"/>
  </w:num>
  <w:num w:numId="4" w16cid:durableId="411902376">
    <w:abstractNumId w:val="17"/>
  </w:num>
  <w:num w:numId="5" w16cid:durableId="910045818">
    <w:abstractNumId w:val="9"/>
  </w:num>
  <w:num w:numId="6" w16cid:durableId="1016348138">
    <w:abstractNumId w:val="18"/>
  </w:num>
  <w:num w:numId="7" w16cid:durableId="1995258722">
    <w:abstractNumId w:val="1"/>
  </w:num>
  <w:num w:numId="8" w16cid:durableId="1161627683">
    <w:abstractNumId w:val="10"/>
  </w:num>
  <w:num w:numId="9" w16cid:durableId="2005669917">
    <w:abstractNumId w:val="8"/>
  </w:num>
  <w:num w:numId="10" w16cid:durableId="686298511">
    <w:abstractNumId w:val="12"/>
  </w:num>
  <w:num w:numId="11" w16cid:durableId="1625192282">
    <w:abstractNumId w:val="2"/>
  </w:num>
  <w:num w:numId="12" w16cid:durableId="1764959041">
    <w:abstractNumId w:val="6"/>
  </w:num>
  <w:num w:numId="13" w16cid:durableId="1117142811">
    <w:abstractNumId w:val="3"/>
  </w:num>
  <w:num w:numId="14" w16cid:durableId="724795031">
    <w:abstractNumId w:val="7"/>
  </w:num>
  <w:num w:numId="15" w16cid:durableId="757796589">
    <w:abstractNumId w:val="15"/>
  </w:num>
  <w:num w:numId="16" w16cid:durableId="1290934278">
    <w:abstractNumId w:val="16"/>
  </w:num>
  <w:num w:numId="17" w16cid:durableId="1742827313">
    <w:abstractNumId w:val="5"/>
  </w:num>
  <w:num w:numId="18" w16cid:durableId="1006984378">
    <w:abstractNumId w:val="4"/>
  </w:num>
  <w:num w:numId="19" w16cid:durableId="807669860">
    <w:abstractNumId w:val="13"/>
  </w:num>
  <w:num w:numId="20" w16cid:durableId="104753186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hideSpellingErrors/>
  <w:hideGrammatical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AIjMLcwNjcyNjEyUdpeDU4uLM/DyQAstaAFtgVQksAAAA"/>
  </w:docVars>
  <w:rsids>
    <w:rsidRoot w:val="00FD28F9"/>
    <w:rsid w:val="00007BEF"/>
    <w:rsid w:val="000175CA"/>
    <w:rsid w:val="00020128"/>
    <w:rsid w:val="00025D97"/>
    <w:rsid w:val="00034A5E"/>
    <w:rsid w:val="00042A82"/>
    <w:rsid w:val="00046BCC"/>
    <w:rsid w:val="000576E9"/>
    <w:rsid w:val="00060C1D"/>
    <w:rsid w:val="00065338"/>
    <w:rsid w:val="0008776B"/>
    <w:rsid w:val="000A16B4"/>
    <w:rsid w:val="000A6C73"/>
    <w:rsid w:val="000B165B"/>
    <w:rsid w:val="000B70E6"/>
    <w:rsid w:val="000C1DE6"/>
    <w:rsid w:val="000D113E"/>
    <w:rsid w:val="000E69BA"/>
    <w:rsid w:val="001003F7"/>
    <w:rsid w:val="0010393B"/>
    <w:rsid w:val="00104DF6"/>
    <w:rsid w:val="0011163E"/>
    <w:rsid w:val="00132BFF"/>
    <w:rsid w:val="00150FE3"/>
    <w:rsid w:val="001517BB"/>
    <w:rsid w:val="0015618D"/>
    <w:rsid w:val="001603D6"/>
    <w:rsid w:val="00160C21"/>
    <w:rsid w:val="00161726"/>
    <w:rsid w:val="00162D10"/>
    <w:rsid w:val="00170FC7"/>
    <w:rsid w:val="00174038"/>
    <w:rsid w:val="00177D05"/>
    <w:rsid w:val="00181194"/>
    <w:rsid w:val="00191376"/>
    <w:rsid w:val="00191AE4"/>
    <w:rsid w:val="00196C75"/>
    <w:rsid w:val="001B643A"/>
    <w:rsid w:val="001C429E"/>
    <w:rsid w:val="001C51E2"/>
    <w:rsid w:val="001C6036"/>
    <w:rsid w:val="001D2AA3"/>
    <w:rsid w:val="001E0F88"/>
    <w:rsid w:val="001E7C22"/>
    <w:rsid w:val="001F2BC5"/>
    <w:rsid w:val="001F5559"/>
    <w:rsid w:val="00216444"/>
    <w:rsid w:val="00222999"/>
    <w:rsid w:val="00226835"/>
    <w:rsid w:val="00227F22"/>
    <w:rsid w:val="002665E6"/>
    <w:rsid w:val="002778AF"/>
    <w:rsid w:val="00283985"/>
    <w:rsid w:val="002848E0"/>
    <w:rsid w:val="002A2282"/>
    <w:rsid w:val="002A465D"/>
    <w:rsid w:val="002A4F67"/>
    <w:rsid w:val="002C5943"/>
    <w:rsid w:val="002E4480"/>
    <w:rsid w:val="002E557F"/>
    <w:rsid w:val="002F4898"/>
    <w:rsid w:val="002F7435"/>
    <w:rsid w:val="003014C0"/>
    <w:rsid w:val="00302178"/>
    <w:rsid w:val="00320525"/>
    <w:rsid w:val="00326ADC"/>
    <w:rsid w:val="00332B65"/>
    <w:rsid w:val="00333A6F"/>
    <w:rsid w:val="00333E94"/>
    <w:rsid w:val="00344C3E"/>
    <w:rsid w:val="00352BF0"/>
    <w:rsid w:val="00353A5C"/>
    <w:rsid w:val="00366D69"/>
    <w:rsid w:val="0038078A"/>
    <w:rsid w:val="00383457"/>
    <w:rsid w:val="00386D2C"/>
    <w:rsid w:val="003975FA"/>
    <w:rsid w:val="003A162A"/>
    <w:rsid w:val="003A289D"/>
    <w:rsid w:val="003B205E"/>
    <w:rsid w:val="003B22C2"/>
    <w:rsid w:val="003D53B0"/>
    <w:rsid w:val="003E48A5"/>
    <w:rsid w:val="004010B0"/>
    <w:rsid w:val="00401306"/>
    <w:rsid w:val="00410726"/>
    <w:rsid w:val="00417797"/>
    <w:rsid w:val="0042296A"/>
    <w:rsid w:val="004269D0"/>
    <w:rsid w:val="00426CE5"/>
    <w:rsid w:val="004371B3"/>
    <w:rsid w:val="00437B5B"/>
    <w:rsid w:val="004405B7"/>
    <w:rsid w:val="00442E9B"/>
    <w:rsid w:val="00451CE2"/>
    <w:rsid w:val="00452035"/>
    <w:rsid w:val="00461B2F"/>
    <w:rsid w:val="00464208"/>
    <w:rsid w:val="004706BE"/>
    <w:rsid w:val="00475513"/>
    <w:rsid w:val="00491231"/>
    <w:rsid w:val="0049698C"/>
    <w:rsid w:val="004C7449"/>
    <w:rsid w:val="004D3DE8"/>
    <w:rsid w:val="004E3C6C"/>
    <w:rsid w:val="00502B58"/>
    <w:rsid w:val="005075DA"/>
    <w:rsid w:val="00534F8D"/>
    <w:rsid w:val="00537A9A"/>
    <w:rsid w:val="005508BB"/>
    <w:rsid w:val="00560EE2"/>
    <w:rsid w:val="00561866"/>
    <w:rsid w:val="00562C6E"/>
    <w:rsid w:val="00563C3C"/>
    <w:rsid w:val="00573A8F"/>
    <w:rsid w:val="00580E2A"/>
    <w:rsid w:val="00595217"/>
    <w:rsid w:val="005955AC"/>
    <w:rsid w:val="00595646"/>
    <w:rsid w:val="00596FC0"/>
    <w:rsid w:val="00597DBC"/>
    <w:rsid w:val="005A15D8"/>
    <w:rsid w:val="005A22DE"/>
    <w:rsid w:val="005A3D09"/>
    <w:rsid w:val="005B5DEE"/>
    <w:rsid w:val="005C2071"/>
    <w:rsid w:val="005C36DD"/>
    <w:rsid w:val="005D3C8E"/>
    <w:rsid w:val="005E1D0C"/>
    <w:rsid w:val="005E379D"/>
    <w:rsid w:val="005F672B"/>
    <w:rsid w:val="005F7713"/>
    <w:rsid w:val="00610FDD"/>
    <w:rsid w:val="006245E1"/>
    <w:rsid w:val="00625313"/>
    <w:rsid w:val="00627329"/>
    <w:rsid w:val="00630960"/>
    <w:rsid w:val="00650B2C"/>
    <w:rsid w:val="00652F4A"/>
    <w:rsid w:val="00680947"/>
    <w:rsid w:val="00680D31"/>
    <w:rsid w:val="00681D0E"/>
    <w:rsid w:val="00692D1A"/>
    <w:rsid w:val="006A01C6"/>
    <w:rsid w:val="006A3866"/>
    <w:rsid w:val="006B10C3"/>
    <w:rsid w:val="006C1A97"/>
    <w:rsid w:val="006C4A01"/>
    <w:rsid w:val="006D3000"/>
    <w:rsid w:val="006D781A"/>
    <w:rsid w:val="006F0950"/>
    <w:rsid w:val="006F39B3"/>
    <w:rsid w:val="006F60EC"/>
    <w:rsid w:val="006F7ACB"/>
    <w:rsid w:val="00701DFB"/>
    <w:rsid w:val="00703012"/>
    <w:rsid w:val="00711BAA"/>
    <w:rsid w:val="00733438"/>
    <w:rsid w:val="00746D5E"/>
    <w:rsid w:val="00747D34"/>
    <w:rsid w:val="00754B6B"/>
    <w:rsid w:val="00766369"/>
    <w:rsid w:val="00772EDE"/>
    <w:rsid w:val="00773445"/>
    <w:rsid w:val="0077533B"/>
    <w:rsid w:val="007759F3"/>
    <w:rsid w:val="00781D02"/>
    <w:rsid w:val="007829E6"/>
    <w:rsid w:val="00792DF7"/>
    <w:rsid w:val="007960E7"/>
    <w:rsid w:val="007A132F"/>
    <w:rsid w:val="007A1CB1"/>
    <w:rsid w:val="007B00F4"/>
    <w:rsid w:val="007B47C7"/>
    <w:rsid w:val="007B4C5A"/>
    <w:rsid w:val="007B4DAC"/>
    <w:rsid w:val="007B605D"/>
    <w:rsid w:val="007C1E78"/>
    <w:rsid w:val="007D3D6C"/>
    <w:rsid w:val="007D3E99"/>
    <w:rsid w:val="007E2020"/>
    <w:rsid w:val="007F0B8D"/>
    <w:rsid w:val="007F72E2"/>
    <w:rsid w:val="00802CCD"/>
    <w:rsid w:val="00804F30"/>
    <w:rsid w:val="008106CB"/>
    <w:rsid w:val="00813821"/>
    <w:rsid w:val="00843946"/>
    <w:rsid w:val="00845C7C"/>
    <w:rsid w:val="00850683"/>
    <w:rsid w:val="008547FC"/>
    <w:rsid w:val="008631BA"/>
    <w:rsid w:val="008741C2"/>
    <w:rsid w:val="00880D24"/>
    <w:rsid w:val="008843A2"/>
    <w:rsid w:val="00886386"/>
    <w:rsid w:val="00897DA5"/>
    <w:rsid w:val="008A2803"/>
    <w:rsid w:val="008C2C9F"/>
    <w:rsid w:val="008C3374"/>
    <w:rsid w:val="008D2DF4"/>
    <w:rsid w:val="008E7DEA"/>
    <w:rsid w:val="008F0AFE"/>
    <w:rsid w:val="008F7E66"/>
    <w:rsid w:val="0091298E"/>
    <w:rsid w:val="009130CE"/>
    <w:rsid w:val="0092631A"/>
    <w:rsid w:val="00927F37"/>
    <w:rsid w:val="00930738"/>
    <w:rsid w:val="00941841"/>
    <w:rsid w:val="00942713"/>
    <w:rsid w:val="00950781"/>
    <w:rsid w:val="00951B04"/>
    <w:rsid w:val="00957FD1"/>
    <w:rsid w:val="0096093C"/>
    <w:rsid w:val="00961FBD"/>
    <w:rsid w:val="00977F10"/>
    <w:rsid w:val="00980F3E"/>
    <w:rsid w:val="00991A4D"/>
    <w:rsid w:val="00994DA7"/>
    <w:rsid w:val="009B2312"/>
    <w:rsid w:val="009B3A00"/>
    <w:rsid w:val="009B600C"/>
    <w:rsid w:val="009C7294"/>
    <w:rsid w:val="009C7D05"/>
    <w:rsid w:val="009D79B4"/>
    <w:rsid w:val="009E14F4"/>
    <w:rsid w:val="009E6534"/>
    <w:rsid w:val="00A05148"/>
    <w:rsid w:val="00A11217"/>
    <w:rsid w:val="00A25D61"/>
    <w:rsid w:val="00A26359"/>
    <w:rsid w:val="00A264B7"/>
    <w:rsid w:val="00A30DA3"/>
    <w:rsid w:val="00A46D6E"/>
    <w:rsid w:val="00A855CD"/>
    <w:rsid w:val="00A92254"/>
    <w:rsid w:val="00A92FA4"/>
    <w:rsid w:val="00AA2231"/>
    <w:rsid w:val="00AA344B"/>
    <w:rsid w:val="00AB314C"/>
    <w:rsid w:val="00AB6A96"/>
    <w:rsid w:val="00AB798A"/>
    <w:rsid w:val="00AC109F"/>
    <w:rsid w:val="00AC42F7"/>
    <w:rsid w:val="00AD78AA"/>
    <w:rsid w:val="00AE2DE6"/>
    <w:rsid w:val="00B05B1F"/>
    <w:rsid w:val="00B21C72"/>
    <w:rsid w:val="00B32022"/>
    <w:rsid w:val="00B63EAE"/>
    <w:rsid w:val="00B653B9"/>
    <w:rsid w:val="00B702AB"/>
    <w:rsid w:val="00B70C5B"/>
    <w:rsid w:val="00B72E7B"/>
    <w:rsid w:val="00B83874"/>
    <w:rsid w:val="00B93C44"/>
    <w:rsid w:val="00B9495D"/>
    <w:rsid w:val="00BA7146"/>
    <w:rsid w:val="00BB43D0"/>
    <w:rsid w:val="00BC016E"/>
    <w:rsid w:val="00BC0263"/>
    <w:rsid w:val="00BC2B94"/>
    <w:rsid w:val="00BE0724"/>
    <w:rsid w:val="00BF5328"/>
    <w:rsid w:val="00C057BE"/>
    <w:rsid w:val="00C07B6E"/>
    <w:rsid w:val="00C25590"/>
    <w:rsid w:val="00C34760"/>
    <w:rsid w:val="00C37B87"/>
    <w:rsid w:val="00C474B1"/>
    <w:rsid w:val="00C5399D"/>
    <w:rsid w:val="00C604FE"/>
    <w:rsid w:val="00C63E1B"/>
    <w:rsid w:val="00C73DFD"/>
    <w:rsid w:val="00C74BF3"/>
    <w:rsid w:val="00C81577"/>
    <w:rsid w:val="00C81EED"/>
    <w:rsid w:val="00C8315D"/>
    <w:rsid w:val="00C92B1B"/>
    <w:rsid w:val="00CC1C8F"/>
    <w:rsid w:val="00CD2CE9"/>
    <w:rsid w:val="00CE006A"/>
    <w:rsid w:val="00CE130D"/>
    <w:rsid w:val="00CE4015"/>
    <w:rsid w:val="00CF3325"/>
    <w:rsid w:val="00D01776"/>
    <w:rsid w:val="00D0219E"/>
    <w:rsid w:val="00D0573B"/>
    <w:rsid w:val="00D06B77"/>
    <w:rsid w:val="00D141FB"/>
    <w:rsid w:val="00D205D4"/>
    <w:rsid w:val="00D2352B"/>
    <w:rsid w:val="00D31B10"/>
    <w:rsid w:val="00D33A35"/>
    <w:rsid w:val="00D4058A"/>
    <w:rsid w:val="00D45101"/>
    <w:rsid w:val="00D53C20"/>
    <w:rsid w:val="00D7267F"/>
    <w:rsid w:val="00D73E29"/>
    <w:rsid w:val="00D75389"/>
    <w:rsid w:val="00D84851"/>
    <w:rsid w:val="00D86E24"/>
    <w:rsid w:val="00D915FD"/>
    <w:rsid w:val="00D93C09"/>
    <w:rsid w:val="00DA50DF"/>
    <w:rsid w:val="00DA6138"/>
    <w:rsid w:val="00DB2155"/>
    <w:rsid w:val="00DC0E6E"/>
    <w:rsid w:val="00DD4F4D"/>
    <w:rsid w:val="00DE1513"/>
    <w:rsid w:val="00E2425E"/>
    <w:rsid w:val="00E262A4"/>
    <w:rsid w:val="00E26F10"/>
    <w:rsid w:val="00E31358"/>
    <w:rsid w:val="00E32AD1"/>
    <w:rsid w:val="00E33D90"/>
    <w:rsid w:val="00E354B5"/>
    <w:rsid w:val="00E36ABE"/>
    <w:rsid w:val="00E37E88"/>
    <w:rsid w:val="00E41473"/>
    <w:rsid w:val="00E513E3"/>
    <w:rsid w:val="00E513FA"/>
    <w:rsid w:val="00E55DEA"/>
    <w:rsid w:val="00E65B28"/>
    <w:rsid w:val="00E76787"/>
    <w:rsid w:val="00E95886"/>
    <w:rsid w:val="00EA1946"/>
    <w:rsid w:val="00EA50BA"/>
    <w:rsid w:val="00EB0E4F"/>
    <w:rsid w:val="00EB7EF5"/>
    <w:rsid w:val="00EC32CB"/>
    <w:rsid w:val="00EC7C83"/>
    <w:rsid w:val="00ED7811"/>
    <w:rsid w:val="00EE14A5"/>
    <w:rsid w:val="00EE2E6C"/>
    <w:rsid w:val="00EE68D7"/>
    <w:rsid w:val="00EF750C"/>
    <w:rsid w:val="00F0232A"/>
    <w:rsid w:val="00F1647A"/>
    <w:rsid w:val="00F238A6"/>
    <w:rsid w:val="00F47ECA"/>
    <w:rsid w:val="00F47EF9"/>
    <w:rsid w:val="00F50BC0"/>
    <w:rsid w:val="00F546D0"/>
    <w:rsid w:val="00F61AEE"/>
    <w:rsid w:val="00F63217"/>
    <w:rsid w:val="00F673FC"/>
    <w:rsid w:val="00F73019"/>
    <w:rsid w:val="00F927A8"/>
    <w:rsid w:val="00F961A7"/>
    <w:rsid w:val="00FA0721"/>
    <w:rsid w:val="00FA4D7C"/>
    <w:rsid w:val="00FB17FF"/>
    <w:rsid w:val="00FB1C28"/>
    <w:rsid w:val="00FC1E50"/>
    <w:rsid w:val="00FC2EBD"/>
    <w:rsid w:val="00FC72F0"/>
    <w:rsid w:val="00FC7ADA"/>
    <w:rsid w:val="00FD28F9"/>
    <w:rsid w:val="00FF42E3"/>
    <w:rsid w:val="00FF4F93"/>
    <w:rsid w:val="00FF61F3"/>
    <w:rsid w:val="00F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6944BCC"/>
  <w15:docId w15:val="{CAB4C76B-FF77-4920-B13B-49C58524C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F5328"/>
    <w:pPr>
      <w:spacing w:line="360" w:lineRule="auto"/>
    </w:pPr>
    <w:rPr>
      <w:rFonts w:ascii="Bell MT" w:hAnsi="Bell MT"/>
      <w:sz w:val="24"/>
    </w:rPr>
  </w:style>
  <w:style w:type="paragraph" w:styleId="Titolo1">
    <w:name w:val="heading 1"/>
    <w:basedOn w:val="Normale"/>
    <w:link w:val="Titolo1Carattere"/>
    <w:uiPriority w:val="9"/>
    <w:qFormat/>
    <w:rsid w:val="006C1A97"/>
    <w:pPr>
      <w:ind w:left="104"/>
      <w:outlineLvl w:val="0"/>
    </w:pPr>
    <w:rPr>
      <w:rFonts w:eastAsia="Bell MT"/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uiPriority w:val="1"/>
    <w:qFormat/>
    <w:rsid w:val="006C1A97"/>
    <w:pPr>
      <w:ind w:left="104"/>
    </w:pPr>
    <w:rPr>
      <w:rFonts w:eastAsia="Bell MT"/>
      <w:sz w:val="28"/>
      <w:szCs w:val="28"/>
    </w:rPr>
  </w:style>
  <w:style w:type="paragraph" w:styleId="Paragrafoelenco">
    <w:name w:val="List Paragraph"/>
    <w:basedOn w:val="Normale"/>
    <w:uiPriority w:val="1"/>
    <w:qFormat/>
    <w:rsid w:val="006C1A97"/>
  </w:style>
  <w:style w:type="paragraph" w:customStyle="1" w:styleId="TableParagraph">
    <w:name w:val="Table Paragraph"/>
    <w:basedOn w:val="Normale"/>
    <w:uiPriority w:val="1"/>
    <w:qFormat/>
    <w:rsid w:val="006C1A97"/>
  </w:style>
  <w:style w:type="paragraph" w:styleId="Intestazione">
    <w:name w:val="header"/>
    <w:basedOn w:val="Normale"/>
    <w:link w:val="IntestazioneCarattere"/>
    <w:uiPriority w:val="99"/>
    <w:unhideWhenUsed/>
    <w:rsid w:val="00EB7EF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B7EF5"/>
  </w:style>
  <w:style w:type="paragraph" w:styleId="Pidipagina">
    <w:name w:val="footer"/>
    <w:basedOn w:val="Normale"/>
    <w:link w:val="PidipaginaCarattere"/>
    <w:uiPriority w:val="99"/>
    <w:unhideWhenUsed/>
    <w:rsid w:val="00EB7EF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B7EF5"/>
  </w:style>
  <w:style w:type="character" w:customStyle="1" w:styleId="tlid-translation">
    <w:name w:val="tlid-translation"/>
    <w:basedOn w:val="Carpredefinitoparagrafo"/>
    <w:rsid w:val="00150FE3"/>
  </w:style>
  <w:style w:type="character" w:customStyle="1" w:styleId="Titolo1Carattere">
    <w:name w:val="Titolo 1 Carattere"/>
    <w:basedOn w:val="Carpredefinitoparagrafo"/>
    <w:link w:val="Titolo1"/>
    <w:uiPriority w:val="9"/>
    <w:rsid w:val="00160C21"/>
    <w:rPr>
      <w:rFonts w:ascii="Bell MT" w:eastAsia="Bell MT" w:hAnsi="Bell MT"/>
      <w:b/>
      <w:bCs/>
      <w:sz w:val="28"/>
      <w:szCs w:val="28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A2803"/>
    <w:pPr>
      <w:spacing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A2803"/>
    <w:rPr>
      <w:rFonts w:ascii="Bell MT" w:hAnsi="Bell MT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A2803"/>
    <w:rPr>
      <w:vertAlign w:val="superscript"/>
    </w:rPr>
  </w:style>
  <w:style w:type="table" w:styleId="Grigliatabella">
    <w:name w:val="Table Grid"/>
    <w:basedOn w:val="Tabellanormale"/>
    <w:uiPriority w:val="39"/>
    <w:rsid w:val="00991A4D"/>
    <w:pPr>
      <w:widowControl/>
    </w:pPr>
    <w:rPr>
      <w:rFonts w:eastAsia="Times New Roman" w:cs="Arial"/>
      <w:sz w:val="24"/>
      <w:szCs w:val="24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781D02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81D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4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25D07-1970-48D1-8733-05658A762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80</Words>
  <Characters>530</Characters>
  <Application>Microsoft Office Word</Application>
  <DocSecurity>0</DocSecurity>
  <Lines>1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o</dc:creator>
  <cp:lastModifiedBy>STEFANO ALBANESE</cp:lastModifiedBy>
  <cp:revision>42</cp:revision>
  <dcterms:created xsi:type="dcterms:W3CDTF">2026-06-15T22:13:00Z</dcterms:created>
  <dcterms:modified xsi:type="dcterms:W3CDTF">2026-06-2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3-06-10T08:35:19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51b3d619-9e87-4472-ab2d-dcd63e2e4ef6</vt:lpwstr>
  </property>
  <property fmtid="{D5CDD505-2E9C-101B-9397-08002B2CF9AE}" pid="8" name="MSIP_Label_2ad0b24d-6422-44b0-b3de-abb3a9e8c81a_ContentBits">
    <vt:lpwstr>0</vt:lpwstr>
  </property>
  <property fmtid="{D5CDD505-2E9C-101B-9397-08002B2CF9AE}" pid="9" name="GrammarlyDocumentId">
    <vt:lpwstr>13fbdc9c-89a3-4f0c-910a-e9f07db80622</vt:lpwstr>
  </property>
</Properties>
</file>